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6EF0E" w14:textId="66487E76" w:rsidR="00293E3F" w:rsidRPr="00B5472E" w:rsidRDefault="000A0B91" w:rsidP="00B5472E">
      <w:pPr>
        <w:jc w:val="center"/>
        <w:rPr>
          <w:rFonts w:cstheme="minorHAnsi"/>
        </w:rPr>
      </w:pPr>
      <w:r>
        <w:rPr>
          <w:b/>
          <w:bCs/>
          <w:noProof/>
        </w:rPr>
        <w:drawing>
          <wp:inline distT="0" distB="0" distL="0" distR="0" wp14:anchorId="062861BE" wp14:editId="29DBEBEA">
            <wp:extent cx="833377" cy="986648"/>
            <wp:effectExtent l="0" t="0" r="5080" b="4445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5394" cy="100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32"/>
        <w:gridCol w:w="419"/>
        <w:gridCol w:w="3825"/>
        <w:gridCol w:w="1087"/>
        <w:gridCol w:w="1463"/>
      </w:tblGrid>
      <w:tr w:rsidR="008912AD" w14:paraId="4872B125" w14:textId="77777777" w:rsidTr="003E2651">
        <w:tc>
          <w:tcPr>
            <w:tcW w:w="2268" w:type="dxa"/>
            <w:tcBorders>
              <w:top w:val="single" w:sz="8" w:space="0" w:color="auto"/>
              <w:bottom w:val="single" w:sz="8" w:space="0" w:color="auto"/>
            </w:tcBorders>
          </w:tcPr>
          <w:p w14:paraId="4491A30C" w14:textId="54391A8C" w:rsidR="008912AD" w:rsidRPr="003E2651" w:rsidRDefault="008912AD" w:rsidP="006E2A09">
            <w:pPr>
              <w:spacing w:after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2651">
              <w:rPr>
                <w:rFonts w:ascii="Arial" w:hAnsi="Arial" w:cs="Arial"/>
                <w:b/>
                <w:bCs/>
                <w:sz w:val="20"/>
                <w:szCs w:val="20"/>
              </w:rPr>
              <w:t>Pieter van Jaarsve</w:t>
            </w:r>
            <w:r w:rsidR="006E2A09" w:rsidRPr="003E2651">
              <w:rPr>
                <w:rFonts w:ascii="Arial" w:hAnsi="Arial" w:cs="Arial"/>
                <w:b/>
                <w:bCs/>
                <w:sz w:val="20"/>
                <w:szCs w:val="20"/>
              </w:rPr>
              <w:t>ld</w:t>
            </w:r>
          </w:p>
          <w:p w14:paraId="3438C5B4" w14:textId="70BE034D" w:rsidR="008912AD" w:rsidRDefault="008912AD" w:rsidP="006E2A09">
            <w:pPr>
              <w:spacing w:after="0"/>
              <w:jc w:val="center"/>
              <w:rPr>
                <w:b/>
                <w:bCs/>
              </w:rPr>
            </w:pPr>
            <w:r w:rsidRPr="003E2651">
              <w:rPr>
                <w:rFonts w:ascii="Arial" w:hAnsi="Arial" w:cs="Arial"/>
                <w:b/>
                <w:bCs/>
                <w:sz w:val="20"/>
                <w:szCs w:val="20"/>
              </w:rPr>
              <w:t>Boardroom</w:t>
            </w:r>
          </w:p>
        </w:tc>
        <w:tc>
          <w:tcPr>
            <w:tcW w:w="426" w:type="dxa"/>
            <w:tcBorders>
              <w:top w:val="single" w:sz="8" w:space="0" w:color="auto"/>
              <w:bottom w:val="single" w:sz="8" w:space="0" w:color="auto"/>
            </w:tcBorders>
          </w:tcPr>
          <w:p w14:paraId="0105589F" w14:textId="77777777" w:rsidR="008912AD" w:rsidRDefault="008912AD" w:rsidP="006E2A09">
            <w:pPr>
              <w:spacing w:after="0"/>
              <w:jc w:val="center"/>
              <w:rPr>
                <w:b/>
                <w:bCs/>
              </w:rPr>
            </w:pPr>
          </w:p>
        </w:tc>
        <w:tc>
          <w:tcPr>
            <w:tcW w:w="3904" w:type="dxa"/>
            <w:tcBorders>
              <w:top w:val="single" w:sz="8" w:space="0" w:color="auto"/>
              <w:bottom w:val="single" w:sz="8" w:space="0" w:color="auto"/>
            </w:tcBorders>
          </w:tcPr>
          <w:p w14:paraId="29F52837" w14:textId="77777777" w:rsidR="008912AD" w:rsidRPr="003E2651" w:rsidRDefault="00B1755F" w:rsidP="006E2A09">
            <w:pPr>
              <w:spacing w:after="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3E2651">
              <w:rPr>
                <w:rFonts w:ascii="Arial" w:hAnsi="Arial" w:cs="Arial"/>
                <w:b/>
                <w:bCs/>
                <w:sz w:val="32"/>
                <w:szCs w:val="32"/>
              </w:rPr>
              <w:t>Agenda HK 2021/2022</w:t>
            </w:r>
          </w:p>
          <w:p w14:paraId="3E0BB62A" w14:textId="77C0480E" w:rsidR="00B1755F" w:rsidRDefault="00B5472E" w:rsidP="006E2A09">
            <w:pPr>
              <w:spacing w:after="0"/>
              <w:jc w:val="center"/>
              <w:rPr>
                <w:b/>
                <w:bCs/>
              </w:rPr>
            </w:pPr>
            <w:r w:rsidRPr="003E265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Meeting </w:t>
            </w:r>
            <w:r w:rsidR="0018062E">
              <w:rPr>
                <w:rFonts w:ascii="Arial" w:hAnsi="Arial" w:cs="Arial"/>
                <w:b/>
                <w:bCs/>
                <w:sz w:val="28"/>
                <w:szCs w:val="28"/>
              </w:rPr>
              <w:t>#</w:t>
            </w:r>
          </w:p>
        </w:tc>
        <w:tc>
          <w:tcPr>
            <w:tcW w:w="1120" w:type="dxa"/>
            <w:tcBorders>
              <w:top w:val="single" w:sz="8" w:space="0" w:color="auto"/>
              <w:bottom w:val="single" w:sz="8" w:space="0" w:color="auto"/>
            </w:tcBorders>
          </w:tcPr>
          <w:p w14:paraId="61E41571" w14:textId="77777777" w:rsidR="008912AD" w:rsidRDefault="008912AD" w:rsidP="006E2A09">
            <w:pPr>
              <w:spacing w:after="0"/>
              <w:jc w:val="center"/>
              <w:rPr>
                <w:b/>
                <w:bCs/>
              </w:rPr>
            </w:pPr>
          </w:p>
        </w:tc>
        <w:tc>
          <w:tcPr>
            <w:tcW w:w="1298" w:type="dxa"/>
            <w:tcBorders>
              <w:top w:val="single" w:sz="8" w:space="0" w:color="auto"/>
              <w:bottom w:val="single" w:sz="8" w:space="0" w:color="auto"/>
            </w:tcBorders>
          </w:tcPr>
          <w:p w14:paraId="45257127" w14:textId="4C322208" w:rsidR="008912AD" w:rsidRPr="003E2651" w:rsidRDefault="0018062E" w:rsidP="006E2A0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D/MM/YYY</w:t>
            </w:r>
            <w:r w:rsidR="008912AD" w:rsidRPr="003E2651">
              <w:rPr>
                <w:rFonts w:ascii="Arial" w:hAnsi="Arial" w:cs="Arial"/>
                <w:b/>
                <w:bCs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HH:MM</w:t>
            </w:r>
          </w:p>
        </w:tc>
      </w:tr>
    </w:tbl>
    <w:p w14:paraId="770A6AFF" w14:textId="3F5A14B7" w:rsidR="00293E3F" w:rsidRDefault="00293E3F" w:rsidP="015E4B6C">
      <w:pPr>
        <w:jc w:val="center"/>
        <w:rPr>
          <w:b/>
          <w:bCs/>
        </w:rPr>
      </w:pPr>
    </w:p>
    <w:p w14:paraId="001E2299" w14:textId="6A0A1621" w:rsidR="00843890" w:rsidRPr="003E2651" w:rsidRDefault="00843890" w:rsidP="008758D9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ascii="Arial" w:hAnsi="Arial" w:cs="Arial"/>
          <w:b/>
          <w:sz w:val="24"/>
        </w:rPr>
      </w:pPr>
      <w:r w:rsidRPr="003E2651">
        <w:rPr>
          <w:rFonts w:ascii="Arial" w:hAnsi="Arial" w:cs="Arial"/>
          <w:b/>
          <w:sz w:val="24"/>
        </w:rPr>
        <w:t>Welcome</w:t>
      </w:r>
    </w:p>
    <w:p w14:paraId="14AB9095" w14:textId="3D44937A" w:rsidR="00843890" w:rsidRPr="003E2651" w:rsidRDefault="00843890" w:rsidP="001577AF">
      <w:pPr>
        <w:spacing w:after="0" w:line="240" w:lineRule="auto"/>
        <w:ind w:left="360" w:firstLine="360"/>
        <w:rPr>
          <w:rFonts w:ascii="Arial" w:eastAsiaTheme="minorEastAsia" w:hAnsi="Arial" w:cs="Arial"/>
        </w:rPr>
      </w:pPr>
      <w:r w:rsidRPr="003E2651">
        <w:rPr>
          <w:rFonts w:ascii="Arial" w:eastAsia="Calibri" w:hAnsi="Arial" w:cs="Arial"/>
        </w:rPr>
        <w:t>Opening – an opportunity for all to start the meeting’s proceedings as they see fit.</w:t>
      </w:r>
    </w:p>
    <w:p w14:paraId="1F220301" w14:textId="77777777" w:rsidR="00843890" w:rsidRPr="003E2651" w:rsidRDefault="00843890" w:rsidP="001577AF">
      <w:pPr>
        <w:pStyle w:val="ListParagraph"/>
        <w:spacing w:after="0" w:line="240" w:lineRule="auto"/>
        <w:rPr>
          <w:rFonts w:ascii="Arial" w:hAnsi="Arial" w:cs="Arial"/>
          <w:b/>
          <w:sz w:val="24"/>
        </w:rPr>
      </w:pPr>
    </w:p>
    <w:p w14:paraId="76D9F269" w14:textId="68D16BDC" w:rsidR="00843890" w:rsidRPr="003E2651" w:rsidRDefault="003F3DC1" w:rsidP="008758D9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ascii="Arial" w:hAnsi="Arial" w:cs="Arial"/>
          <w:b/>
          <w:sz w:val="24"/>
        </w:rPr>
      </w:pPr>
      <w:r w:rsidRPr="003E2651">
        <w:rPr>
          <w:rFonts w:ascii="Arial" w:hAnsi="Arial" w:cs="Arial"/>
          <w:b/>
          <w:sz w:val="24"/>
        </w:rPr>
        <w:t>A</w:t>
      </w:r>
      <w:r w:rsidR="00843890" w:rsidRPr="003E2651">
        <w:rPr>
          <w:rFonts w:ascii="Arial" w:hAnsi="Arial" w:cs="Arial"/>
          <w:b/>
          <w:sz w:val="24"/>
        </w:rPr>
        <w:t>pologies</w:t>
      </w:r>
      <w:r w:rsidR="00D45CDE" w:rsidRPr="003E2651">
        <w:rPr>
          <w:rFonts w:ascii="Arial" w:hAnsi="Arial" w:cs="Arial"/>
          <w:b/>
          <w:sz w:val="24"/>
        </w:rPr>
        <w:t xml:space="preserve"> and </w:t>
      </w:r>
      <w:r w:rsidR="006E4F04" w:rsidRPr="003E2651">
        <w:rPr>
          <w:rFonts w:ascii="Arial" w:hAnsi="Arial" w:cs="Arial"/>
          <w:b/>
          <w:sz w:val="24"/>
        </w:rPr>
        <w:t>S</w:t>
      </w:r>
      <w:r w:rsidR="00D45CDE" w:rsidRPr="003E2651">
        <w:rPr>
          <w:rFonts w:ascii="Arial" w:hAnsi="Arial" w:cs="Arial"/>
          <w:b/>
          <w:sz w:val="24"/>
        </w:rPr>
        <w:t xml:space="preserve">etting of </w:t>
      </w:r>
      <w:r w:rsidR="001577AF" w:rsidRPr="003E2651">
        <w:rPr>
          <w:rFonts w:ascii="Arial" w:hAnsi="Arial" w:cs="Arial"/>
          <w:b/>
          <w:sz w:val="24"/>
        </w:rPr>
        <w:t xml:space="preserve">the </w:t>
      </w:r>
      <w:r w:rsidR="006E4F04" w:rsidRPr="003E2651">
        <w:rPr>
          <w:rFonts w:ascii="Arial" w:hAnsi="Arial" w:cs="Arial"/>
          <w:b/>
          <w:sz w:val="24"/>
        </w:rPr>
        <w:t>A</w:t>
      </w:r>
      <w:r w:rsidR="00D45CDE" w:rsidRPr="003E2651">
        <w:rPr>
          <w:rFonts w:ascii="Arial" w:hAnsi="Arial" w:cs="Arial"/>
          <w:b/>
          <w:sz w:val="24"/>
        </w:rPr>
        <w:t>genda</w:t>
      </w:r>
    </w:p>
    <w:p w14:paraId="2C9793E9" w14:textId="4E122C28" w:rsidR="007D1EB0" w:rsidRPr="003E2651" w:rsidRDefault="003F3DC1" w:rsidP="008758D9">
      <w:pPr>
        <w:pStyle w:val="ListParagraph"/>
        <w:numPr>
          <w:ilvl w:val="1"/>
          <w:numId w:val="29"/>
        </w:numPr>
        <w:spacing w:after="0" w:line="240" w:lineRule="auto"/>
        <w:rPr>
          <w:rFonts w:ascii="Arial" w:eastAsia="Calibri" w:hAnsi="Arial" w:cs="Arial"/>
        </w:rPr>
      </w:pPr>
      <w:r w:rsidRPr="003E2651">
        <w:rPr>
          <w:rFonts w:ascii="Arial" w:eastAsia="Calibri" w:hAnsi="Arial" w:cs="Arial"/>
        </w:rPr>
        <w:t xml:space="preserve">Apologies </w:t>
      </w:r>
    </w:p>
    <w:p w14:paraId="374F3198" w14:textId="5ADD6D23" w:rsidR="001529D5" w:rsidRPr="001529D5" w:rsidRDefault="003F3DC1" w:rsidP="001529D5">
      <w:pPr>
        <w:pStyle w:val="ListParagraph"/>
        <w:numPr>
          <w:ilvl w:val="1"/>
          <w:numId w:val="29"/>
        </w:numPr>
        <w:spacing w:after="0" w:line="240" w:lineRule="auto"/>
        <w:rPr>
          <w:rFonts w:ascii="Arial" w:eastAsia="Calibri" w:hAnsi="Arial" w:cs="Arial"/>
        </w:rPr>
      </w:pPr>
      <w:r w:rsidRPr="003E2651">
        <w:rPr>
          <w:rFonts w:ascii="Arial" w:eastAsia="Calibri" w:hAnsi="Arial" w:cs="Arial"/>
        </w:rPr>
        <w:t>Additional agenda points</w:t>
      </w:r>
    </w:p>
    <w:p w14:paraId="19E16581" w14:textId="77777777" w:rsidR="00D45CDE" w:rsidRPr="003E2651" w:rsidRDefault="00D45CDE" w:rsidP="001577AF">
      <w:pPr>
        <w:pStyle w:val="ListParagraph"/>
        <w:spacing w:after="0" w:line="240" w:lineRule="auto"/>
        <w:rPr>
          <w:rFonts w:ascii="Arial" w:eastAsiaTheme="minorEastAsia" w:hAnsi="Arial" w:cs="Arial"/>
        </w:rPr>
      </w:pPr>
    </w:p>
    <w:p w14:paraId="1F100F5A" w14:textId="0457D950" w:rsidR="00D45CDE" w:rsidRPr="003E2651" w:rsidRDefault="00D45CDE" w:rsidP="000F7287">
      <w:pPr>
        <w:pStyle w:val="ListParagraph"/>
        <w:numPr>
          <w:ilvl w:val="0"/>
          <w:numId w:val="29"/>
        </w:numPr>
        <w:spacing w:after="0" w:line="240" w:lineRule="auto"/>
        <w:ind w:left="709"/>
        <w:contextualSpacing w:val="0"/>
        <w:rPr>
          <w:rFonts w:ascii="Arial" w:hAnsi="Arial" w:cs="Arial"/>
          <w:b/>
          <w:sz w:val="24"/>
        </w:rPr>
      </w:pPr>
      <w:r w:rsidRPr="003E2651">
        <w:rPr>
          <w:rFonts w:ascii="Arial" w:hAnsi="Arial" w:cs="Arial"/>
          <w:b/>
          <w:sz w:val="24"/>
        </w:rPr>
        <w:t>Team Check-in</w:t>
      </w:r>
    </w:p>
    <w:p w14:paraId="39388F48" w14:textId="043B84B7" w:rsidR="007D1EB0" w:rsidRPr="003E2651" w:rsidRDefault="00195920" w:rsidP="008758D9">
      <w:pPr>
        <w:pStyle w:val="ListParagraph"/>
        <w:numPr>
          <w:ilvl w:val="1"/>
          <w:numId w:val="29"/>
        </w:numPr>
        <w:spacing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3E2651">
        <w:rPr>
          <w:rFonts w:ascii="Arial" w:hAnsi="Arial" w:cs="Arial"/>
        </w:rPr>
        <w:t>Weekly check-in question</w:t>
      </w:r>
    </w:p>
    <w:p w14:paraId="7A5F214A" w14:textId="75521FE2" w:rsidR="00195920" w:rsidRPr="003E2651" w:rsidRDefault="00195920" w:rsidP="008758D9">
      <w:pPr>
        <w:pStyle w:val="ListParagraph"/>
        <w:numPr>
          <w:ilvl w:val="1"/>
          <w:numId w:val="29"/>
        </w:numPr>
        <w:spacing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3E2651">
        <w:rPr>
          <w:rFonts w:ascii="Arial" w:hAnsi="Arial" w:cs="Arial"/>
        </w:rPr>
        <w:t>Desired meeting outcomes</w:t>
      </w:r>
    </w:p>
    <w:p w14:paraId="499BBBAB" w14:textId="77777777" w:rsidR="00D45CDE" w:rsidRPr="003E2651" w:rsidRDefault="00D45CDE" w:rsidP="001577AF">
      <w:pPr>
        <w:pStyle w:val="ListParagraph"/>
        <w:spacing w:after="0" w:line="240" w:lineRule="auto"/>
        <w:contextualSpacing w:val="0"/>
        <w:rPr>
          <w:rFonts w:ascii="Arial" w:hAnsi="Arial" w:cs="Arial"/>
          <w:b/>
          <w:sz w:val="24"/>
        </w:rPr>
      </w:pPr>
    </w:p>
    <w:p w14:paraId="1AD38095" w14:textId="60902766" w:rsidR="00843890" w:rsidRPr="00746F99" w:rsidRDefault="00843890" w:rsidP="00746F99">
      <w:pPr>
        <w:pStyle w:val="ListParagraph"/>
        <w:numPr>
          <w:ilvl w:val="0"/>
          <w:numId w:val="29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3E2651">
        <w:rPr>
          <w:rFonts w:ascii="Arial" w:hAnsi="Arial" w:cs="Arial"/>
          <w:b/>
          <w:bCs/>
          <w:sz w:val="24"/>
          <w:szCs w:val="24"/>
        </w:rPr>
        <w:t>Points of Discussion</w:t>
      </w:r>
      <w:r w:rsidR="009F40B8" w:rsidRPr="003E2651">
        <w:rPr>
          <w:rFonts w:ascii="Arial" w:hAnsi="Arial" w:cs="Arial"/>
          <w:b/>
          <w:bCs/>
          <w:sz w:val="24"/>
          <w:szCs w:val="24"/>
        </w:rPr>
        <w:t xml:space="preserve"> (10 minutes </w:t>
      </w:r>
      <w:r w:rsidR="00F10A35" w:rsidRPr="003E2651">
        <w:rPr>
          <w:rFonts w:ascii="Arial" w:hAnsi="Arial" w:cs="Arial"/>
          <w:b/>
          <w:bCs/>
          <w:sz w:val="24"/>
          <w:szCs w:val="24"/>
        </w:rPr>
        <w:t>per</w:t>
      </w:r>
      <w:r w:rsidR="009F40B8" w:rsidRPr="003E2651">
        <w:rPr>
          <w:rFonts w:ascii="Arial" w:hAnsi="Arial" w:cs="Arial"/>
          <w:b/>
          <w:bCs/>
          <w:sz w:val="24"/>
          <w:szCs w:val="24"/>
        </w:rPr>
        <w:t xml:space="preserve"> point)</w:t>
      </w:r>
    </w:p>
    <w:p w14:paraId="790BFB49" w14:textId="222283D6" w:rsidR="00843890" w:rsidRPr="00B90A20" w:rsidRDefault="65C8F146" w:rsidP="0018062E">
      <w:pPr>
        <w:pStyle w:val="ListParagraph"/>
        <w:numPr>
          <w:ilvl w:val="1"/>
          <w:numId w:val="29"/>
        </w:numPr>
        <w:spacing w:after="0" w:line="240" w:lineRule="auto"/>
        <w:rPr>
          <w:rFonts w:ascii="Arial" w:hAnsi="Arial" w:cs="Arial"/>
        </w:rPr>
      </w:pPr>
      <w:r w:rsidRPr="00EB11CD">
        <w:rPr>
          <w:rFonts w:ascii="Arial" w:hAnsi="Arial" w:cs="Arial"/>
        </w:rPr>
        <w:t>[</w:t>
      </w:r>
      <w:r w:rsidR="0018062E">
        <w:rPr>
          <w:rFonts w:ascii="Arial" w:hAnsi="Arial" w:cs="Arial"/>
        </w:rPr>
        <w:t>Name</w:t>
      </w:r>
      <w:r w:rsidRPr="00EB11CD">
        <w:rPr>
          <w:rFonts w:ascii="Arial" w:hAnsi="Arial" w:cs="Arial"/>
        </w:rPr>
        <w:t xml:space="preserve">] </w:t>
      </w:r>
      <w:r w:rsidR="0018062E">
        <w:rPr>
          <w:rFonts w:ascii="Arial" w:hAnsi="Arial" w:cs="Arial"/>
        </w:rPr>
        <w:t>Agenda point</w:t>
      </w:r>
      <w:r w:rsidR="00D865C4">
        <w:br/>
      </w:r>
    </w:p>
    <w:p w14:paraId="5BB41DC6" w14:textId="6B0E2076" w:rsidR="00843890" w:rsidRPr="003E2651" w:rsidRDefault="00843890" w:rsidP="008758D9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ascii="Arial" w:hAnsi="Arial" w:cs="Arial"/>
          <w:b/>
          <w:sz w:val="24"/>
        </w:rPr>
      </w:pPr>
      <w:r w:rsidRPr="003E2651">
        <w:rPr>
          <w:rFonts w:ascii="Arial" w:hAnsi="Arial" w:cs="Arial"/>
          <w:b/>
          <w:sz w:val="24"/>
        </w:rPr>
        <w:t>Points for Decision / Voting</w:t>
      </w:r>
      <w:r w:rsidR="00F56287" w:rsidRPr="003E2651">
        <w:rPr>
          <w:rFonts w:ascii="Arial" w:hAnsi="Arial" w:cs="Arial"/>
          <w:b/>
          <w:sz w:val="24"/>
        </w:rPr>
        <w:t xml:space="preserve"> / Action</w:t>
      </w:r>
    </w:p>
    <w:p w14:paraId="669028D7" w14:textId="4C2FC89C" w:rsidR="00843890" w:rsidRPr="003E2651" w:rsidRDefault="0018062E" w:rsidP="008758D9">
      <w:pPr>
        <w:pStyle w:val="ListParagraph"/>
        <w:numPr>
          <w:ilvl w:val="1"/>
          <w:numId w:val="29"/>
        </w:numPr>
        <w:spacing w:after="0" w:line="240" w:lineRule="auto"/>
        <w:contextualSpacing w:val="0"/>
        <w:rPr>
          <w:rFonts w:ascii="Arial" w:eastAsiaTheme="minorEastAsia" w:hAnsi="Arial" w:cs="Arial"/>
          <w:b/>
          <w:bCs/>
        </w:rPr>
      </w:pPr>
      <w:r w:rsidRPr="00EB11CD">
        <w:rPr>
          <w:rFonts w:ascii="Arial" w:hAnsi="Arial" w:cs="Arial"/>
        </w:rPr>
        <w:t>[</w:t>
      </w:r>
      <w:r>
        <w:rPr>
          <w:rFonts w:ascii="Arial" w:hAnsi="Arial" w:cs="Arial"/>
        </w:rPr>
        <w:t>Name</w:t>
      </w:r>
      <w:r w:rsidRPr="00EB11CD">
        <w:rPr>
          <w:rFonts w:ascii="Arial" w:hAnsi="Arial" w:cs="Arial"/>
        </w:rPr>
        <w:t xml:space="preserve">] </w:t>
      </w:r>
      <w:r>
        <w:rPr>
          <w:rFonts w:ascii="Arial" w:hAnsi="Arial" w:cs="Arial"/>
        </w:rPr>
        <w:t>Agenda point</w:t>
      </w:r>
      <w:r w:rsidR="1EFF97E7" w:rsidRPr="003E2651">
        <w:rPr>
          <w:rFonts w:ascii="Arial" w:hAnsi="Arial" w:cs="Arial"/>
        </w:rPr>
        <w:br/>
      </w:r>
    </w:p>
    <w:p w14:paraId="437BA6D5" w14:textId="77777777" w:rsidR="00843890" w:rsidRPr="003E2651" w:rsidRDefault="00843890" w:rsidP="008758D9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ascii="Arial" w:hAnsi="Arial" w:cs="Arial"/>
          <w:b/>
          <w:sz w:val="24"/>
        </w:rPr>
      </w:pPr>
      <w:r w:rsidRPr="003E2651">
        <w:rPr>
          <w:rFonts w:ascii="Arial" w:hAnsi="Arial" w:cs="Arial"/>
          <w:b/>
          <w:sz w:val="24"/>
        </w:rPr>
        <w:t>Points of Information</w:t>
      </w:r>
    </w:p>
    <w:p w14:paraId="1FBDC1ED" w14:textId="6CA7B99D" w:rsidR="00D320DC" w:rsidRDefault="0018062E" w:rsidP="0018062E">
      <w:pPr>
        <w:pStyle w:val="ListParagraph"/>
        <w:numPr>
          <w:ilvl w:val="1"/>
          <w:numId w:val="29"/>
        </w:numPr>
        <w:spacing w:after="0" w:line="240" w:lineRule="auto"/>
        <w:rPr>
          <w:rFonts w:ascii="Arial" w:hAnsi="Arial" w:cs="Arial"/>
        </w:rPr>
      </w:pPr>
      <w:r w:rsidRPr="00EB11CD">
        <w:rPr>
          <w:rFonts w:ascii="Arial" w:hAnsi="Arial" w:cs="Arial"/>
        </w:rPr>
        <w:t>[</w:t>
      </w:r>
      <w:r>
        <w:rPr>
          <w:rFonts w:ascii="Arial" w:hAnsi="Arial" w:cs="Arial"/>
        </w:rPr>
        <w:t>Name</w:t>
      </w:r>
      <w:r w:rsidRPr="00EB11CD">
        <w:rPr>
          <w:rFonts w:ascii="Arial" w:hAnsi="Arial" w:cs="Arial"/>
        </w:rPr>
        <w:t xml:space="preserve">] </w:t>
      </w:r>
      <w:r>
        <w:rPr>
          <w:rFonts w:ascii="Arial" w:hAnsi="Arial" w:cs="Arial"/>
        </w:rPr>
        <w:t>Agenda point</w:t>
      </w:r>
    </w:p>
    <w:p w14:paraId="7988BB1C" w14:textId="77777777" w:rsidR="0018062E" w:rsidRPr="0018062E" w:rsidRDefault="0018062E" w:rsidP="0018062E">
      <w:pPr>
        <w:spacing w:after="0" w:line="240" w:lineRule="auto"/>
        <w:rPr>
          <w:rFonts w:ascii="Arial" w:hAnsi="Arial" w:cs="Arial"/>
        </w:rPr>
      </w:pPr>
    </w:p>
    <w:p w14:paraId="37F11BA6" w14:textId="493C1142" w:rsidR="00843890" w:rsidRPr="003E2651" w:rsidRDefault="00843890" w:rsidP="008758D9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ascii="Arial" w:hAnsi="Arial" w:cs="Arial"/>
          <w:b/>
          <w:sz w:val="24"/>
        </w:rPr>
      </w:pPr>
      <w:r w:rsidRPr="003E2651">
        <w:rPr>
          <w:rFonts w:ascii="Arial" w:hAnsi="Arial" w:cs="Arial"/>
          <w:b/>
          <w:bCs/>
          <w:sz w:val="24"/>
          <w:szCs w:val="24"/>
        </w:rPr>
        <w:t xml:space="preserve">Points </w:t>
      </w:r>
      <w:r w:rsidR="00F10A35" w:rsidRPr="003E2651">
        <w:rPr>
          <w:rFonts w:ascii="Arial" w:hAnsi="Arial" w:cs="Arial"/>
          <w:b/>
          <w:bCs/>
          <w:sz w:val="24"/>
          <w:szCs w:val="24"/>
        </w:rPr>
        <w:t>R</w:t>
      </w:r>
      <w:r w:rsidRPr="003E2651">
        <w:rPr>
          <w:rFonts w:ascii="Arial" w:hAnsi="Arial" w:cs="Arial"/>
          <w:b/>
          <w:bCs/>
          <w:sz w:val="24"/>
          <w:szCs w:val="24"/>
        </w:rPr>
        <w:t xml:space="preserve">elating to the </w:t>
      </w:r>
      <w:r w:rsidR="00D45CDE" w:rsidRPr="003E2651">
        <w:rPr>
          <w:rFonts w:ascii="Arial" w:hAnsi="Arial" w:cs="Arial"/>
          <w:b/>
          <w:bCs/>
          <w:sz w:val="24"/>
          <w:szCs w:val="24"/>
        </w:rPr>
        <w:t>Prim Committee</w:t>
      </w:r>
    </w:p>
    <w:p w14:paraId="1D95C645" w14:textId="4A338F7F" w:rsidR="00E63134" w:rsidRPr="003E2651" w:rsidRDefault="00D320DC" w:rsidP="008758D9">
      <w:pPr>
        <w:pStyle w:val="ListParagraph"/>
        <w:numPr>
          <w:ilvl w:val="1"/>
          <w:numId w:val="29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3E2651">
        <w:rPr>
          <w:rFonts w:ascii="Arial" w:hAnsi="Arial" w:cs="Arial"/>
        </w:rPr>
        <w:t xml:space="preserve">[Name] </w:t>
      </w:r>
      <w:r w:rsidR="00B94965" w:rsidRPr="003E2651">
        <w:rPr>
          <w:rFonts w:ascii="Arial" w:hAnsi="Arial" w:cs="Arial"/>
        </w:rPr>
        <w:t>Agenda Point</w:t>
      </w:r>
    </w:p>
    <w:p w14:paraId="68749F21" w14:textId="77777777" w:rsidR="00E63134" w:rsidRPr="003E2651" w:rsidRDefault="00E63134" w:rsidP="00E63134">
      <w:pPr>
        <w:pStyle w:val="ListParagraph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29D6DC1" w14:textId="77777777" w:rsidR="00843890" w:rsidRPr="003E2651" w:rsidRDefault="00843890" w:rsidP="008758D9">
      <w:pPr>
        <w:pStyle w:val="ListParagraph"/>
        <w:numPr>
          <w:ilvl w:val="0"/>
          <w:numId w:val="29"/>
        </w:numPr>
        <w:spacing w:after="0" w:line="240" w:lineRule="auto"/>
        <w:contextualSpacing w:val="0"/>
        <w:rPr>
          <w:rFonts w:ascii="Arial" w:hAnsi="Arial" w:cs="Arial"/>
          <w:b/>
          <w:bCs/>
          <w:sz w:val="24"/>
          <w:szCs w:val="24"/>
        </w:rPr>
      </w:pPr>
      <w:r w:rsidRPr="003E2651">
        <w:rPr>
          <w:rFonts w:ascii="Arial" w:hAnsi="Arial" w:cs="Arial"/>
          <w:b/>
          <w:bCs/>
          <w:sz w:val="24"/>
          <w:szCs w:val="24"/>
        </w:rPr>
        <w:t>Opportunity to Address</w:t>
      </w:r>
    </w:p>
    <w:p w14:paraId="2BDCFDFD" w14:textId="1A79A7F5" w:rsidR="00A911C4" w:rsidRPr="0018062E" w:rsidRDefault="00D320DC" w:rsidP="0018062E">
      <w:pPr>
        <w:pStyle w:val="ListParagraph"/>
        <w:numPr>
          <w:ilvl w:val="1"/>
          <w:numId w:val="29"/>
        </w:numPr>
        <w:spacing w:after="0" w:line="240" w:lineRule="auto"/>
        <w:rPr>
          <w:rFonts w:ascii="Arial" w:hAnsi="Arial" w:cs="Arial"/>
          <w:b/>
          <w:bCs/>
        </w:rPr>
      </w:pPr>
      <w:r w:rsidRPr="003E2651">
        <w:rPr>
          <w:rFonts w:ascii="Arial" w:hAnsi="Arial" w:cs="Arial"/>
        </w:rPr>
        <w:t>[</w:t>
      </w:r>
      <w:r w:rsidR="0018062E">
        <w:rPr>
          <w:rFonts w:ascii="Arial" w:hAnsi="Arial" w:cs="Arial"/>
        </w:rPr>
        <w:t>Name</w:t>
      </w:r>
      <w:r w:rsidR="0018062E" w:rsidRPr="00EB11CD">
        <w:rPr>
          <w:rFonts w:ascii="Arial" w:hAnsi="Arial" w:cs="Arial"/>
        </w:rPr>
        <w:t xml:space="preserve">] </w:t>
      </w:r>
      <w:r w:rsidR="0018062E">
        <w:rPr>
          <w:rFonts w:ascii="Arial" w:hAnsi="Arial" w:cs="Arial"/>
        </w:rPr>
        <w:t>Agenda point</w:t>
      </w:r>
    </w:p>
    <w:p w14:paraId="482D14BB" w14:textId="77777777" w:rsidR="0018062E" w:rsidRPr="0018062E" w:rsidRDefault="0018062E" w:rsidP="0018062E">
      <w:pPr>
        <w:spacing w:after="0" w:line="240" w:lineRule="auto"/>
        <w:rPr>
          <w:rFonts w:ascii="Arial" w:hAnsi="Arial" w:cs="Arial"/>
          <w:b/>
          <w:bCs/>
        </w:rPr>
      </w:pPr>
    </w:p>
    <w:p w14:paraId="766E0027" w14:textId="5CB9E87F" w:rsidR="003F6D89" w:rsidRPr="003E2651" w:rsidRDefault="00141172" w:rsidP="008758D9">
      <w:pPr>
        <w:pStyle w:val="ListParagraph"/>
        <w:numPr>
          <w:ilvl w:val="0"/>
          <w:numId w:val="29"/>
        </w:numPr>
        <w:spacing w:after="0" w:line="240" w:lineRule="auto"/>
        <w:rPr>
          <w:rFonts w:ascii="Arial" w:hAnsi="Arial" w:cs="Arial"/>
          <w:b/>
          <w:bCs/>
        </w:rPr>
      </w:pPr>
      <w:r w:rsidRPr="003E2651">
        <w:rPr>
          <w:rFonts w:ascii="Arial" w:hAnsi="Arial" w:cs="Arial"/>
          <w:b/>
          <w:bCs/>
        </w:rPr>
        <w:t xml:space="preserve">Communication to </w:t>
      </w:r>
      <w:r w:rsidR="00F10A35" w:rsidRPr="003E2651">
        <w:rPr>
          <w:rFonts w:ascii="Arial" w:hAnsi="Arial" w:cs="Arial"/>
          <w:b/>
          <w:bCs/>
        </w:rPr>
        <w:t>F</w:t>
      </w:r>
      <w:r w:rsidRPr="003E2651">
        <w:rPr>
          <w:rFonts w:ascii="Arial" w:hAnsi="Arial" w:cs="Arial"/>
          <w:b/>
          <w:bCs/>
        </w:rPr>
        <w:t>loors</w:t>
      </w:r>
    </w:p>
    <w:p w14:paraId="1BDC7384" w14:textId="067ED80D" w:rsidR="00141172" w:rsidRPr="003E2651" w:rsidRDefault="00141172" w:rsidP="008758D9">
      <w:pPr>
        <w:pStyle w:val="ListParagraph"/>
        <w:numPr>
          <w:ilvl w:val="1"/>
          <w:numId w:val="29"/>
        </w:numPr>
        <w:spacing w:after="0" w:line="240" w:lineRule="auto"/>
        <w:rPr>
          <w:rFonts w:ascii="Arial" w:hAnsi="Arial" w:cs="Arial"/>
          <w:b/>
          <w:bCs/>
        </w:rPr>
      </w:pPr>
      <w:r w:rsidRPr="003E2651">
        <w:rPr>
          <w:rFonts w:ascii="Arial" w:hAnsi="Arial" w:cs="Arial"/>
        </w:rPr>
        <w:t>[Name] Agenda Point</w:t>
      </w:r>
    </w:p>
    <w:p w14:paraId="4C007201" w14:textId="77777777" w:rsidR="00D320DC" w:rsidRPr="003E2651" w:rsidRDefault="00D320DC" w:rsidP="00D320DC">
      <w:pPr>
        <w:spacing w:after="0" w:line="240" w:lineRule="auto"/>
        <w:rPr>
          <w:rFonts w:ascii="Arial" w:hAnsi="Arial" w:cs="Arial"/>
          <w:b/>
          <w:bCs/>
        </w:rPr>
      </w:pPr>
    </w:p>
    <w:p w14:paraId="40D5DC89" w14:textId="06908C78" w:rsidR="001577AF" w:rsidRPr="003E2651" w:rsidRDefault="001577AF" w:rsidP="008758D9">
      <w:pPr>
        <w:pStyle w:val="ListParagraph"/>
        <w:numPr>
          <w:ilvl w:val="0"/>
          <w:numId w:val="29"/>
        </w:num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3E2651">
        <w:rPr>
          <w:rFonts w:ascii="Arial" w:hAnsi="Arial" w:cs="Arial"/>
          <w:b/>
          <w:bCs/>
          <w:sz w:val="24"/>
          <w:szCs w:val="24"/>
        </w:rPr>
        <w:t xml:space="preserve">Conclusion </w:t>
      </w:r>
    </w:p>
    <w:p w14:paraId="108F39E2" w14:textId="659198CF" w:rsidR="08AE3B9C" w:rsidRPr="00802E05" w:rsidRDefault="001577AF" w:rsidP="008758D9">
      <w:pPr>
        <w:pStyle w:val="ListParagraph"/>
        <w:numPr>
          <w:ilvl w:val="1"/>
          <w:numId w:val="29"/>
        </w:numPr>
        <w:spacing w:after="0" w:line="240" w:lineRule="auto"/>
        <w:rPr>
          <w:rFonts w:ascii="Arial" w:eastAsiaTheme="minorEastAsia" w:hAnsi="Arial" w:cs="Arial"/>
        </w:rPr>
      </w:pPr>
      <w:r w:rsidRPr="003E2651">
        <w:rPr>
          <w:rFonts w:ascii="Arial" w:eastAsia="Calibri" w:hAnsi="Arial" w:cs="Arial"/>
        </w:rPr>
        <w:t>Calendar planning – Refer to the rhythm.</w:t>
      </w:r>
    </w:p>
    <w:p w14:paraId="4902136F" w14:textId="52109020" w:rsidR="001529D5" w:rsidRPr="00B90A20" w:rsidRDefault="0018062E" w:rsidP="0018062E">
      <w:pPr>
        <w:pStyle w:val="ListParagraph"/>
        <w:numPr>
          <w:ilvl w:val="2"/>
          <w:numId w:val="29"/>
        </w:numPr>
        <w:spacing w:after="0" w:line="240" w:lineRule="auto"/>
        <w:rPr>
          <w:rFonts w:ascii="Arial" w:eastAsiaTheme="minorEastAsia" w:hAnsi="Arial" w:cs="Arial"/>
        </w:rPr>
      </w:pPr>
      <w:r w:rsidRPr="00EB11CD">
        <w:rPr>
          <w:rFonts w:ascii="Arial" w:hAnsi="Arial" w:cs="Arial"/>
        </w:rPr>
        <w:t>[</w:t>
      </w:r>
      <w:r>
        <w:rPr>
          <w:rFonts w:ascii="Arial" w:hAnsi="Arial" w:cs="Arial"/>
        </w:rPr>
        <w:t>Name</w:t>
      </w:r>
      <w:r w:rsidRPr="00EB11CD">
        <w:rPr>
          <w:rFonts w:ascii="Arial" w:hAnsi="Arial" w:cs="Arial"/>
        </w:rPr>
        <w:t xml:space="preserve">] </w:t>
      </w:r>
      <w:r>
        <w:rPr>
          <w:rFonts w:ascii="Arial" w:hAnsi="Arial" w:cs="Arial"/>
        </w:rPr>
        <w:t>Agenda point</w:t>
      </w:r>
    </w:p>
    <w:p w14:paraId="2102F5FD" w14:textId="77777777" w:rsidR="001577AF" w:rsidRPr="003E2651" w:rsidRDefault="001577AF" w:rsidP="008758D9">
      <w:pPr>
        <w:pStyle w:val="ListParagraph"/>
        <w:numPr>
          <w:ilvl w:val="1"/>
          <w:numId w:val="29"/>
        </w:numPr>
        <w:spacing w:after="0" w:line="240" w:lineRule="auto"/>
        <w:rPr>
          <w:rFonts w:ascii="Arial" w:eastAsiaTheme="minorEastAsia" w:hAnsi="Arial" w:cs="Arial"/>
        </w:rPr>
      </w:pPr>
      <w:r w:rsidRPr="003E2651">
        <w:rPr>
          <w:rFonts w:ascii="Arial" w:eastAsia="Calibri" w:hAnsi="Arial" w:cs="Arial"/>
        </w:rPr>
        <w:t>Accountability check-up. Refer to goal-setting platform (MURAL).</w:t>
      </w:r>
    </w:p>
    <w:p w14:paraId="09A3A788" w14:textId="77777777" w:rsidR="001577AF" w:rsidRPr="003E2651" w:rsidRDefault="001577AF" w:rsidP="008758D9">
      <w:pPr>
        <w:pStyle w:val="ListParagraph"/>
        <w:numPr>
          <w:ilvl w:val="1"/>
          <w:numId w:val="29"/>
        </w:numPr>
        <w:spacing w:after="0" w:line="240" w:lineRule="auto"/>
        <w:rPr>
          <w:rFonts w:ascii="Arial" w:eastAsiaTheme="minorEastAsia" w:hAnsi="Arial" w:cs="Arial"/>
        </w:rPr>
      </w:pPr>
      <w:r w:rsidRPr="003E2651">
        <w:rPr>
          <w:rFonts w:ascii="Arial" w:eastAsia="Calibri" w:hAnsi="Arial" w:cs="Arial"/>
        </w:rPr>
        <w:t xml:space="preserve">Next meeting (date and time) </w:t>
      </w:r>
    </w:p>
    <w:p w14:paraId="665EBDDB" w14:textId="77777777" w:rsidR="001577AF" w:rsidRPr="003E2651" w:rsidRDefault="001577AF" w:rsidP="008758D9">
      <w:pPr>
        <w:pStyle w:val="ListParagraph"/>
        <w:numPr>
          <w:ilvl w:val="1"/>
          <w:numId w:val="29"/>
        </w:numPr>
        <w:spacing w:after="0" w:line="240" w:lineRule="auto"/>
        <w:rPr>
          <w:rFonts w:ascii="Arial" w:eastAsiaTheme="minorEastAsia" w:hAnsi="Arial" w:cs="Arial"/>
        </w:rPr>
      </w:pPr>
      <w:r w:rsidRPr="003E2651">
        <w:rPr>
          <w:rFonts w:ascii="Arial" w:eastAsia="Calibri" w:hAnsi="Arial" w:cs="Arial"/>
        </w:rPr>
        <w:t>Check-out</w:t>
      </w:r>
    </w:p>
    <w:p w14:paraId="0A37501D" w14:textId="1BEA0AC3" w:rsidR="00DB243C" w:rsidRDefault="00DB243C" w:rsidP="6E58CC7D">
      <w:pPr>
        <w:rPr>
          <w:b/>
          <w:bCs/>
        </w:rPr>
      </w:pPr>
    </w:p>
    <w:p w14:paraId="3F6353B5" w14:textId="733F8119" w:rsidR="000A0B91" w:rsidRDefault="000A0B91" w:rsidP="6E58CC7D">
      <w:pPr>
        <w:rPr>
          <w:b/>
          <w:bCs/>
        </w:rPr>
      </w:pPr>
    </w:p>
    <w:sectPr w:rsidR="000A0B91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091D8" w14:textId="77777777" w:rsidR="00C86D93" w:rsidRDefault="00C86D93" w:rsidP="004F51E6">
      <w:pPr>
        <w:spacing w:after="0" w:line="240" w:lineRule="auto"/>
      </w:pPr>
      <w:r>
        <w:separator/>
      </w:r>
    </w:p>
  </w:endnote>
  <w:endnote w:type="continuationSeparator" w:id="0">
    <w:p w14:paraId="781DBF72" w14:textId="77777777" w:rsidR="00C86D93" w:rsidRDefault="00C86D93" w:rsidP="004F51E6">
      <w:pPr>
        <w:spacing w:after="0" w:line="240" w:lineRule="auto"/>
      </w:pPr>
      <w:r>
        <w:continuationSeparator/>
      </w:r>
    </w:p>
  </w:endnote>
  <w:endnote w:type="continuationNotice" w:id="1">
    <w:p w14:paraId="32C4B4C4" w14:textId="77777777" w:rsidR="00C86D93" w:rsidRDefault="00C86D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6BD39" w14:textId="77777777" w:rsidR="004F51E6" w:rsidRPr="00C135A8" w:rsidRDefault="00877AAC" w:rsidP="00C135A8">
    <w:pPr>
      <w:pStyle w:val="Footer"/>
      <w:pBdr>
        <w:top w:val="single" w:sz="4" w:space="8" w:color="4472C4" w:themeColor="accent1"/>
      </w:pBdr>
      <w:spacing w:before="360"/>
      <w:contextualSpacing/>
      <w:jc w:val="right"/>
      <w:rPr>
        <w:noProof/>
        <w:color w:val="404040" w:themeColor="text1" w:themeTint="BF"/>
      </w:rPr>
    </w:pPr>
    <w:r>
      <w:rPr>
        <w:noProof/>
        <w:color w:val="404040" w:themeColor="text1" w:themeTint="BF"/>
      </w:rPr>
      <w:drawing>
        <wp:inline distT="0" distB="0" distL="0" distR="0" wp14:anchorId="3703A6CC" wp14:editId="629C35FC">
          <wp:extent cx="231828" cy="248856"/>
          <wp:effectExtent l="0" t="0" r="0" b="0"/>
          <wp:docPr id="2" name="Picture 2" descr="Shape, arr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, arrow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5374" cy="295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135A8" w:rsidRPr="00C135A8">
      <w:rPr>
        <w:noProof/>
        <w:color w:val="404040" w:themeColor="text1" w:themeTint="BF"/>
      </w:rPr>
      <w:ptab w:relativeTo="margin" w:alignment="center" w:leader="none"/>
    </w:r>
    <w:r w:rsidRPr="003E2651">
      <w:rPr>
        <w:rFonts w:ascii="Arial" w:hAnsi="Arial" w:cs="Arial"/>
        <w:noProof/>
        <w:color w:val="404040" w:themeColor="text1" w:themeTint="BF"/>
      </w:rPr>
      <w:t>Helshoogte Men’s Residence</w:t>
    </w:r>
    <w:r w:rsidR="00C135A8" w:rsidRPr="003E2651">
      <w:rPr>
        <w:rFonts w:ascii="Arial" w:hAnsi="Arial" w:cs="Arial"/>
        <w:noProof/>
        <w:color w:val="404040" w:themeColor="text1" w:themeTint="BF"/>
      </w:rPr>
      <w:ptab w:relativeTo="margin" w:alignment="right" w:leader="none"/>
    </w:r>
    <w:r w:rsidRPr="003E2651">
      <w:rPr>
        <w:rFonts w:ascii="Arial" w:hAnsi="Arial" w:cs="Arial"/>
        <w:noProof/>
        <w:color w:val="404040" w:themeColor="text1" w:themeTint="BF"/>
      </w:rPr>
      <w:fldChar w:fldCharType="begin"/>
    </w:r>
    <w:r w:rsidRPr="003E2651">
      <w:rPr>
        <w:rFonts w:ascii="Arial" w:hAnsi="Arial" w:cs="Arial"/>
        <w:noProof/>
        <w:color w:val="404040" w:themeColor="text1" w:themeTint="BF"/>
      </w:rPr>
      <w:instrText xml:space="preserve"> PAGE  \* Arabic  \* MERGEFORMAT </w:instrText>
    </w:r>
    <w:r w:rsidRPr="003E2651">
      <w:rPr>
        <w:rFonts w:ascii="Arial" w:hAnsi="Arial" w:cs="Arial"/>
        <w:noProof/>
        <w:color w:val="404040" w:themeColor="text1" w:themeTint="BF"/>
      </w:rPr>
      <w:fldChar w:fldCharType="separate"/>
    </w:r>
    <w:r w:rsidRPr="003E2651">
      <w:rPr>
        <w:rFonts w:ascii="Arial" w:hAnsi="Arial" w:cs="Arial"/>
        <w:noProof/>
        <w:color w:val="404040" w:themeColor="text1" w:themeTint="BF"/>
      </w:rPr>
      <w:t>1</w:t>
    </w:r>
    <w:r w:rsidRPr="003E2651">
      <w:rPr>
        <w:rFonts w:ascii="Arial" w:hAnsi="Arial" w:cs="Arial"/>
        <w:noProof/>
        <w:color w:val="404040" w:themeColor="text1" w:themeTint="BF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626A5" w14:textId="77777777" w:rsidR="00C86D93" w:rsidRDefault="00C86D93" w:rsidP="004F51E6">
      <w:pPr>
        <w:spacing w:after="0" w:line="240" w:lineRule="auto"/>
      </w:pPr>
      <w:r>
        <w:separator/>
      </w:r>
    </w:p>
  </w:footnote>
  <w:footnote w:type="continuationSeparator" w:id="0">
    <w:p w14:paraId="40CE5315" w14:textId="77777777" w:rsidR="00C86D93" w:rsidRDefault="00C86D93" w:rsidP="004F51E6">
      <w:pPr>
        <w:spacing w:after="0" w:line="240" w:lineRule="auto"/>
      </w:pPr>
      <w:r>
        <w:continuationSeparator/>
      </w:r>
    </w:p>
  </w:footnote>
  <w:footnote w:type="continuationNotice" w:id="1">
    <w:p w14:paraId="6FB8B62A" w14:textId="77777777" w:rsidR="00C86D93" w:rsidRDefault="00C86D93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bKqzG6nV1+phb9" id="ZoqGE7HY"/>
  </int:Manifest>
  <int:Observations>
    <int:Content id="ZoqGE7HY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C06CD"/>
    <w:multiLevelType w:val="hybridMultilevel"/>
    <w:tmpl w:val="4BD817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172153"/>
    <w:multiLevelType w:val="hybridMultilevel"/>
    <w:tmpl w:val="5E600230"/>
    <w:lvl w:ilvl="0" w:tplc="67EEA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30A5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5C86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9A13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DAD4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EA74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CB6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60D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B442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571E3"/>
    <w:multiLevelType w:val="hybridMultilevel"/>
    <w:tmpl w:val="FFFFFFFF"/>
    <w:lvl w:ilvl="0" w:tplc="DFB6C46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98A10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A016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8879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A25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5E16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DED0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0275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EA57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A4C0B"/>
    <w:multiLevelType w:val="hybridMultilevel"/>
    <w:tmpl w:val="FAB8E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D2149"/>
    <w:multiLevelType w:val="hybridMultilevel"/>
    <w:tmpl w:val="FFFFFFFF"/>
    <w:lvl w:ilvl="0" w:tplc="6A12C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CADF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12AF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5ABC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0F6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484E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B298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2894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EE5E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30C06"/>
    <w:multiLevelType w:val="hybridMultilevel"/>
    <w:tmpl w:val="FFFFFFFF"/>
    <w:lvl w:ilvl="0" w:tplc="CC0EB83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D5877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4679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0CC1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8479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2467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1025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FC8D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2E0A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E71DD6"/>
    <w:multiLevelType w:val="hybridMultilevel"/>
    <w:tmpl w:val="FFFFFFFF"/>
    <w:lvl w:ilvl="0" w:tplc="BA18C736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</w:lvl>
    <w:lvl w:ilvl="2" w:tplc="747E6CB0">
      <w:start w:val="1"/>
      <w:numFmt w:val="lowerRoman"/>
      <w:lvlText w:val="%3."/>
      <w:lvlJc w:val="right"/>
      <w:pPr>
        <w:ind w:left="2160" w:hanging="180"/>
      </w:pPr>
    </w:lvl>
    <w:lvl w:ilvl="3" w:tplc="3A1EE3FA">
      <w:start w:val="1"/>
      <w:numFmt w:val="decimal"/>
      <w:lvlText w:val="%4."/>
      <w:lvlJc w:val="left"/>
      <w:pPr>
        <w:ind w:left="2880" w:hanging="360"/>
      </w:pPr>
    </w:lvl>
    <w:lvl w:ilvl="4" w:tplc="9718045E">
      <w:start w:val="1"/>
      <w:numFmt w:val="lowerLetter"/>
      <w:lvlText w:val="%5."/>
      <w:lvlJc w:val="left"/>
      <w:pPr>
        <w:ind w:left="3600" w:hanging="360"/>
      </w:pPr>
    </w:lvl>
    <w:lvl w:ilvl="5" w:tplc="096238AA">
      <w:start w:val="1"/>
      <w:numFmt w:val="lowerRoman"/>
      <w:lvlText w:val="%6."/>
      <w:lvlJc w:val="right"/>
      <w:pPr>
        <w:ind w:left="4320" w:hanging="180"/>
      </w:pPr>
    </w:lvl>
    <w:lvl w:ilvl="6" w:tplc="2522079A">
      <w:start w:val="1"/>
      <w:numFmt w:val="decimal"/>
      <w:lvlText w:val="%7."/>
      <w:lvlJc w:val="left"/>
      <w:pPr>
        <w:ind w:left="5040" w:hanging="360"/>
      </w:pPr>
    </w:lvl>
    <w:lvl w:ilvl="7" w:tplc="146A9102">
      <w:start w:val="1"/>
      <w:numFmt w:val="lowerLetter"/>
      <w:lvlText w:val="%8."/>
      <w:lvlJc w:val="left"/>
      <w:pPr>
        <w:ind w:left="5760" w:hanging="360"/>
      </w:pPr>
    </w:lvl>
    <w:lvl w:ilvl="8" w:tplc="955C8B3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000118"/>
    <w:multiLevelType w:val="multilevel"/>
    <w:tmpl w:val="6BF06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  <w:bCs/>
      </w:r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8" w15:restartNumberingAfterBreak="0">
    <w:nsid w:val="27397724"/>
    <w:multiLevelType w:val="multilevel"/>
    <w:tmpl w:val="6BF06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  <w:bCs/>
      </w:r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9" w15:restartNumberingAfterBreak="0">
    <w:nsid w:val="295A1F5C"/>
    <w:multiLevelType w:val="hybridMultilevel"/>
    <w:tmpl w:val="FFFFFFFF"/>
    <w:lvl w:ilvl="0" w:tplc="6DC6AA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C5289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0297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021C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4A7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B2AC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ECA0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D4A7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18B4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D51D6"/>
    <w:multiLevelType w:val="hybridMultilevel"/>
    <w:tmpl w:val="FFFFFFFF"/>
    <w:lvl w:ilvl="0" w:tplc="A70A9F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9A34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B454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8257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B8D2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E89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8EA8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4D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6EE0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57146"/>
    <w:multiLevelType w:val="hybridMultilevel"/>
    <w:tmpl w:val="FFFFFFFF"/>
    <w:lvl w:ilvl="0" w:tplc="B95C78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A7201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E0CE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96AB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5AD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D211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F6E7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9EDF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0075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60A1D"/>
    <w:multiLevelType w:val="hybridMultilevel"/>
    <w:tmpl w:val="FFFFFFFF"/>
    <w:lvl w:ilvl="0" w:tplc="3AA434B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4A676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485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1C1E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4694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540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708B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4A80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A283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B72F4C"/>
    <w:multiLevelType w:val="hybridMultilevel"/>
    <w:tmpl w:val="884C7060"/>
    <w:lvl w:ilvl="0" w:tplc="966048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DE4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3EFF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AC5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E6B9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6238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2AEB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0CF5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461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94832"/>
    <w:multiLevelType w:val="hybridMultilevel"/>
    <w:tmpl w:val="D292E1AE"/>
    <w:lvl w:ilvl="0" w:tplc="766A3C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4243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36FE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82A4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8CD9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CC4C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8A0D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DC47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8461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822762"/>
    <w:multiLevelType w:val="hybridMultilevel"/>
    <w:tmpl w:val="FFFFFFFF"/>
    <w:lvl w:ilvl="0" w:tplc="2D2447E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32A95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0800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9041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EEEA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FC7A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ACB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DE82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BE7E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9F6883"/>
    <w:multiLevelType w:val="hybridMultilevel"/>
    <w:tmpl w:val="7E505646"/>
    <w:lvl w:ilvl="0" w:tplc="3CFA9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1E6C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00E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B432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50E7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A0B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9CD1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AA7C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7434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2A3C49"/>
    <w:multiLevelType w:val="hybridMultilevel"/>
    <w:tmpl w:val="FFFFFFFF"/>
    <w:lvl w:ilvl="0" w:tplc="D924F3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D4EF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7E97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30B6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A479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0E53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FE0D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D86A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420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4E498B"/>
    <w:multiLevelType w:val="hybridMultilevel"/>
    <w:tmpl w:val="FFFFFFFF"/>
    <w:lvl w:ilvl="0" w:tplc="3FEC8BE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6AE6C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F2F3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FC90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4080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1AD1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24EB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16D4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F8EF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207DD4"/>
    <w:multiLevelType w:val="hybridMultilevel"/>
    <w:tmpl w:val="FFFFFFFF"/>
    <w:lvl w:ilvl="0" w:tplc="0E7E3C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91C3F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70F3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6454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DE12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B8A5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42F7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5E5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36A5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116072"/>
    <w:multiLevelType w:val="hybridMultilevel"/>
    <w:tmpl w:val="FFFFFFFF"/>
    <w:lvl w:ilvl="0" w:tplc="6D32B1E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874B8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8673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BAD5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7A8F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6C4E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ACEF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0AB8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08E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446CC9"/>
    <w:multiLevelType w:val="hybridMultilevel"/>
    <w:tmpl w:val="38A81442"/>
    <w:lvl w:ilvl="0" w:tplc="815E95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EA02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BABA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6D7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029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42EC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D070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7EF0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DC7F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546B70"/>
    <w:multiLevelType w:val="hybridMultilevel"/>
    <w:tmpl w:val="FFFFFFFF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8A41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E8D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D013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52E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541A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BA4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C2FA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146B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3245F"/>
    <w:multiLevelType w:val="hybridMultilevel"/>
    <w:tmpl w:val="FFFFFFFF"/>
    <w:lvl w:ilvl="0" w:tplc="2EA6237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1ECFE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1840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B491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BC91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C3B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86C3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E8A8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2663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606AE7"/>
    <w:multiLevelType w:val="hybridMultilevel"/>
    <w:tmpl w:val="FFFFFFFF"/>
    <w:lvl w:ilvl="0" w:tplc="FC143A1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548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FAF3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1497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8EF6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8C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3600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D42E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C68F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8575E"/>
    <w:multiLevelType w:val="hybridMultilevel"/>
    <w:tmpl w:val="10F260F2"/>
    <w:lvl w:ilvl="0" w:tplc="92BA65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6659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DE32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3650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E033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2C9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A36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1EC7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C06A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7077AA"/>
    <w:multiLevelType w:val="hybridMultilevel"/>
    <w:tmpl w:val="FFFFFFFF"/>
    <w:lvl w:ilvl="0" w:tplc="12B657A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7DAE7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3A98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7092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26FC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D2D9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31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CADE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9C4D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8C3A54"/>
    <w:multiLevelType w:val="hybridMultilevel"/>
    <w:tmpl w:val="FFFFFFFF"/>
    <w:lvl w:ilvl="0" w:tplc="C450D06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D02FA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CAA3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A6F9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8E41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7E2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9E12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8BC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EA4F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6"/>
  </w:num>
  <w:num w:numId="3">
    <w:abstractNumId w:val="1"/>
  </w:num>
  <w:num w:numId="4">
    <w:abstractNumId w:val="13"/>
  </w:num>
  <w:num w:numId="5">
    <w:abstractNumId w:val="25"/>
  </w:num>
  <w:num w:numId="6">
    <w:abstractNumId w:val="14"/>
  </w:num>
  <w:num w:numId="7">
    <w:abstractNumId w:val="26"/>
  </w:num>
  <w:num w:numId="8">
    <w:abstractNumId w:val="27"/>
  </w:num>
  <w:num w:numId="9">
    <w:abstractNumId w:val="9"/>
  </w:num>
  <w:num w:numId="10">
    <w:abstractNumId w:val="18"/>
  </w:num>
  <w:num w:numId="11">
    <w:abstractNumId w:val="5"/>
  </w:num>
  <w:num w:numId="12">
    <w:abstractNumId w:val="24"/>
  </w:num>
  <w:num w:numId="13">
    <w:abstractNumId w:val="11"/>
  </w:num>
  <w:num w:numId="14">
    <w:abstractNumId w:val="15"/>
  </w:num>
  <w:num w:numId="15">
    <w:abstractNumId w:val="23"/>
  </w:num>
  <w:num w:numId="16">
    <w:abstractNumId w:val="2"/>
  </w:num>
  <w:num w:numId="17">
    <w:abstractNumId w:val="20"/>
  </w:num>
  <w:num w:numId="18">
    <w:abstractNumId w:val="12"/>
  </w:num>
  <w:num w:numId="19">
    <w:abstractNumId w:val="19"/>
  </w:num>
  <w:num w:numId="20">
    <w:abstractNumId w:val="22"/>
  </w:num>
  <w:num w:numId="21">
    <w:abstractNumId w:val="6"/>
  </w:num>
  <w:num w:numId="22">
    <w:abstractNumId w:val="17"/>
  </w:num>
  <w:num w:numId="23">
    <w:abstractNumId w:val="10"/>
  </w:num>
  <w:num w:numId="24">
    <w:abstractNumId w:val="4"/>
  </w:num>
  <w:num w:numId="25">
    <w:abstractNumId w:val="0"/>
  </w:num>
  <w:num w:numId="26">
    <w:abstractNumId w:val="3"/>
  </w:num>
  <w:num w:numId="27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M1NzEyMzY0N7ZU0lEKTi0uzszPAykwqQUAkTs3KiwAAAA="/>
  </w:docVars>
  <w:rsids>
    <w:rsidRoot w:val="009B2C18"/>
    <w:rsid w:val="000108A1"/>
    <w:rsid w:val="000129F5"/>
    <w:rsid w:val="00033956"/>
    <w:rsid w:val="000448C3"/>
    <w:rsid w:val="00071D19"/>
    <w:rsid w:val="00086336"/>
    <w:rsid w:val="00097083"/>
    <w:rsid w:val="000A0B91"/>
    <w:rsid w:val="000B26C8"/>
    <w:rsid w:val="000C5E8F"/>
    <w:rsid w:val="000D2783"/>
    <w:rsid w:val="000D4CC1"/>
    <w:rsid w:val="000F7287"/>
    <w:rsid w:val="001042DF"/>
    <w:rsid w:val="0013383B"/>
    <w:rsid w:val="00140ECC"/>
    <w:rsid w:val="00141172"/>
    <w:rsid w:val="00141BFF"/>
    <w:rsid w:val="00152904"/>
    <w:rsid w:val="001529D5"/>
    <w:rsid w:val="0015338F"/>
    <w:rsid w:val="001577AF"/>
    <w:rsid w:val="00163911"/>
    <w:rsid w:val="00180332"/>
    <w:rsid w:val="0018062E"/>
    <w:rsid w:val="00193CDE"/>
    <w:rsid w:val="00195920"/>
    <w:rsid w:val="001A2289"/>
    <w:rsid w:val="001A6741"/>
    <w:rsid w:val="001B2547"/>
    <w:rsid w:val="001B7BAC"/>
    <w:rsid w:val="00202143"/>
    <w:rsid w:val="00204976"/>
    <w:rsid w:val="002204B7"/>
    <w:rsid w:val="0022308C"/>
    <w:rsid w:val="00227E7B"/>
    <w:rsid w:val="0023039A"/>
    <w:rsid w:val="002331E4"/>
    <w:rsid w:val="0023720B"/>
    <w:rsid w:val="002428EF"/>
    <w:rsid w:val="00245FDB"/>
    <w:rsid w:val="00275D97"/>
    <w:rsid w:val="00291FBD"/>
    <w:rsid w:val="00293E3F"/>
    <w:rsid w:val="002C01FE"/>
    <w:rsid w:val="002D474A"/>
    <w:rsid w:val="002D4A38"/>
    <w:rsid w:val="002E0AA1"/>
    <w:rsid w:val="0031330B"/>
    <w:rsid w:val="003268CD"/>
    <w:rsid w:val="00327E2E"/>
    <w:rsid w:val="003436D9"/>
    <w:rsid w:val="00346CEF"/>
    <w:rsid w:val="003474DB"/>
    <w:rsid w:val="00361A04"/>
    <w:rsid w:val="003A4C41"/>
    <w:rsid w:val="003C7225"/>
    <w:rsid w:val="003D1564"/>
    <w:rsid w:val="003E2651"/>
    <w:rsid w:val="003E7A35"/>
    <w:rsid w:val="003F30DD"/>
    <w:rsid w:val="003F3DC1"/>
    <w:rsid w:val="003F6D89"/>
    <w:rsid w:val="00405DCB"/>
    <w:rsid w:val="00410EDA"/>
    <w:rsid w:val="004522A5"/>
    <w:rsid w:val="00455428"/>
    <w:rsid w:val="0046126B"/>
    <w:rsid w:val="00483025"/>
    <w:rsid w:val="004956F0"/>
    <w:rsid w:val="004A12DD"/>
    <w:rsid w:val="004A4038"/>
    <w:rsid w:val="004C63C0"/>
    <w:rsid w:val="004C7AEB"/>
    <w:rsid w:val="004E4812"/>
    <w:rsid w:val="004F3B8C"/>
    <w:rsid w:val="004F447B"/>
    <w:rsid w:val="004F51E6"/>
    <w:rsid w:val="00500B32"/>
    <w:rsid w:val="00502105"/>
    <w:rsid w:val="00530718"/>
    <w:rsid w:val="00565885"/>
    <w:rsid w:val="00566A39"/>
    <w:rsid w:val="005782D7"/>
    <w:rsid w:val="00592043"/>
    <w:rsid w:val="005C359B"/>
    <w:rsid w:val="005D3E96"/>
    <w:rsid w:val="005D5AF2"/>
    <w:rsid w:val="005D5AFB"/>
    <w:rsid w:val="00603EA6"/>
    <w:rsid w:val="006047C9"/>
    <w:rsid w:val="00615E24"/>
    <w:rsid w:val="00616B8F"/>
    <w:rsid w:val="00651DEE"/>
    <w:rsid w:val="006671FE"/>
    <w:rsid w:val="00670E8A"/>
    <w:rsid w:val="00697C7A"/>
    <w:rsid w:val="006D50CC"/>
    <w:rsid w:val="006E2A09"/>
    <w:rsid w:val="006E465F"/>
    <w:rsid w:val="006E4F04"/>
    <w:rsid w:val="006F2121"/>
    <w:rsid w:val="00701C94"/>
    <w:rsid w:val="00703B81"/>
    <w:rsid w:val="00712119"/>
    <w:rsid w:val="00733265"/>
    <w:rsid w:val="00736A11"/>
    <w:rsid w:val="00737B07"/>
    <w:rsid w:val="00746F99"/>
    <w:rsid w:val="0077026A"/>
    <w:rsid w:val="00771D29"/>
    <w:rsid w:val="00782514"/>
    <w:rsid w:val="007A0392"/>
    <w:rsid w:val="007A64F8"/>
    <w:rsid w:val="007D1EB0"/>
    <w:rsid w:val="007E6410"/>
    <w:rsid w:val="007E6534"/>
    <w:rsid w:val="007F49A7"/>
    <w:rsid w:val="0080094C"/>
    <w:rsid w:val="00802E05"/>
    <w:rsid w:val="008050F6"/>
    <w:rsid w:val="0082657A"/>
    <w:rsid w:val="0083440E"/>
    <w:rsid w:val="008347D2"/>
    <w:rsid w:val="00843890"/>
    <w:rsid w:val="00854789"/>
    <w:rsid w:val="008758D9"/>
    <w:rsid w:val="00877AAC"/>
    <w:rsid w:val="00883755"/>
    <w:rsid w:val="008912AD"/>
    <w:rsid w:val="008E5B82"/>
    <w:rsid w:val="008F5D46"/>
    <w:rsid w:val="009053E2"/>
    <w:rsid w:val="00920F16"/>
    <w:rsid w:val="00924E9D"/>
    <w:rsid w:val="009315D0"/>
    <w:rsid w:val="009317F3"/>
    <w:rsid w:val="0094106B"/>
    <w:rsid w:val="00941CE4"/>
    <w:rsid w:val="00954732"/>
    <w:rsid w:val="009603CC"/>
    <w:rsid w:val="00993C93"/>
    <w:rsid w:val="0099659A"/>
    <w:rsid w:val="009B2C18"/>
    <w:rsid w:val="009B5CD7"/>
    <w:rsid w:val="009C1ECC"/>
    <w:rsid w:val="009DEFF1"/>
    <w:rsid w:val="009E57B6"/>
    <w:rsid w:val="009F2088"/>
    <w:rsid w:val="009F40B8"/>
    <w:rsid w:val="00A3069A"/>
    <w:rsid w:val="00A46E66"/>
    <w:rsid w:val="00A81A9D"/>
    <w:rsid w:val="00A906EB"/>
    <w:rsid w:val="00A911C4"/>
    <w:rsid w:val="00AC0F33"/>
    <w:rsid w:val="00AE77B6"/>
    <w:rsid w:val="00AF72D0"/>
    <w:rsid w:val="00B05E28"/>
    <w:rsid w:val="00B15263"/>
    <w:rsid w:val="00B1755F"/>
    <w:rsid w:val="00B42C22"/>
    <w:rsid w:val="00B43AA9"/>
    <w:rsid w:val="00B532A5"/>
    <w:rsid w:val="00B5472E"/>
    <w:rsid w:val="00B66D96"/>
    <w:rsid w:val="00B90A20"/>
    <w:rsid w:val="00B94965"/>
    <w:rsid w:val="00BE679D"/>
    <w:rsid w:val="00C02A42"/>
    <w:rsid w:val="00C135A8"/>
    <w:rsid w:val="00C582DB"/>
    <w:rsid w:val="00C64695"/>
    <w:rsid w:val="00C7422F"/>
    <w:rsid w:val="00C86D93"/>
    <w:rsid w:val="00C92B80"/>
    <w:rsid w:val="00CC1696"/>
    <w:rsid w:val="00CC5D01"/>
    <w:rsid w:val="00CD1EF5"/>
    <w:rsid w:val="00CD2B41"/>
    <w:rsid w:val="00CD3262"/>
    <w:rsid w:val="00CE24D9"/>
    <w:rsid w:val="00D320DC"/>
    <w:rsid w:val="00D43C62"/>
    <w:rsid w:val="00D43D1C"/>
    <w:rsid w:val="00D45CDE"/>
    <w:rsid w:val="00D707B8"/>
    <w:rsid w:val="00D865C4"/>
    <w:rsid w:val="00DA5BB2"/>
    <w:rsid w:val="00DB243C"/>
    <w:rsid w:val="00DD4F66"/>
    <w:rsid w:val="00DE25AE"/>
    <w:rsid w:val="00E0065B"/>
    <w:rsid w:val="00E14812"/>
    <w:rsid w:val="00E31C1B"/>
    <w:rsid w:val="00E37EDB"/>
    <w:rsid w:val="00E446D3"/>
    <w:rsid w:val="00E61E7B"/>
    <w:rsid w:val="00E63134"/>
    <w:rsid w:val="00E73B83"/>
    <w:rsid w:val="00E86FE2"/>
    <w:rsid w:val="00EB11CD"/>
    <w:rsid w:val="00EB3C23"/>
    <w:rsid w:val="00EC4DED"/>
    <w:rsid w:val="00ED2E7F"/>
    <w:rsid w:val="00EF6674"/>
    <w:rsid w:val="00F06279"/>
    <w:rsid w:val="00F10A35"/>
    <w:rsid w:val="00F11856"/>
    <w:rsid w:val="00F15BE4"/>
    <w:rsid w:val="00F2648D"/>
    <w:rsid w:val="00F3197F"/>
    <w:rsid w:val="00F47B97"/>
    <w:rsid w:val="00F54786"/>
    <w:rsid w:val="00F56287"/>
    <w:rsid w:val="00F67D71"/>
    <w:rsid w:val="00F9408C"/>
    <w:rsid w:val="00FB2D2D"/>
    <w:rsid w:val="00FF2961"/>
    <w:rsid w:val="0105D123"/>
    <w:rsid w:val="01151C6A"/>
    <w:rsid w:val="0117B741"/>
    <w:rsid w:val="0136C49A"/>
    <w:rsid w:val="015E4B6C"/>
    <w:rsid w:val="01675D7B"/>
    <w:rsid w:val="01D9A9F9"/>
    <w:rsid w:val="01E6C184"/>
    <w:rsid w:val="01FED513"/>
    <w:rsid w:val="0269E8C9"/>
    <w:rsid w:val="029B9377"/>
    <w:rsid w:val="02D4D264"/>
    <w:rsid w:val="02E3F10E"/>
    <w:rsid w:val="02FED132"/>
    <w:rsid w:val="031A866B"/>
    <w:rsid w:val="034935D0"/>
    <w:rsid w:val="03581432"/>
    <w:rsid w:val="036854BF"/>
    <w:rsid w:val="03802C73"/>
    <w:rsid w:val="0380D2CA"/>
    <w:rsid w:val="0382B0FB"/>
    <w:rsid w:val="038A3C54"/>
    <w:rsid w:val="039A74E9"/>
    <w:rsid w:val="03A07DAA"/>
    <w:rsid w:val="03A49907"/>
    <w:rsid w:val="03A4E898"/>
    <w:rsid w:val="03A8DF30"/>
    <w:rsid w:val="03B38CB5"/>
    <w:rsid w:val="03B8F7AC"/>
    <w:rsid w:val="03E7CCFD"/>
    <w:rsid w:val="03F88215"/>
    <w:rsid w:val="041FD146"/>
    <w:rsid w:val="0430B0BF"/>
    <w:rsid w:val="04496CBE"/>
    <w:rsid w:val="045B4B7A"/>
    <w:rsid w:val="045E5D79"/>
    <w:rsid w:val="046A43EB"/>
    <w:rsid w:val="046E4E44"/>
    <w:rsid w:val="046F89CF"/>
    <w:rsid w:val="046FB7AD"/>
    <w:rsid w:val="048A8068"/>
    <w:rsid w:val="048B3BED"/>
    <w:rsid w:val="04C05B4C"/>
    <w:rsid w:val="04E8CE7C"/>
    <w:rsid w:val="04EAF634"/>
    <w:rsid w:val="05122C00"/>
    <w:rsid w:val="052B7B0F"/>
    <w:rsid w:val="0543B797"/>
    <w:rsid w:val="0547AD82"/>
    <w:rsid w:val="055D54E8"/>
    <w:rsid w:val="056F0F65"/>
    <w:rsid w:val="057DB4A6"/>
    <w:rsid w:val="0580BBD7"/>
    <w:rsid w:val="058AE217"/>
    <w:rsid w:val="058B7472"/>
    <w:rsid w:val="058E21C5"/>
    <w:rsid w:val="059073AD"/>
    <w:rsid w:val="05A1CFB3"/>
    <w:rsid w:val="05B35207"/>
    <w:rsid w:val="05B3C4D3"/>
    <w:rsid w:val="05B51C29"/>
    <w:rsid w:val="05B7BDC5"/>
    <w:rsid w:val="05BF7447"/>
    <w:rsid w:val="05D369E5"/>
    <w:rsid w:val="05DCDC91"/>
    <w:rsid w:val="05FB3CF8"/>
    <w:rsid w:val="061B526A"/>
    <w:rsid w:val="0623E636"/>
    <w:rsid w:val="0651B9A5"/>
    <w:rsid w:val="06856BAB"/>
    <w:rsid w:val="06A3A33E"/>
    <w:rsid w:val="06B21248"/>
    <w:rsid w:val="06BC11CB"/>
    <w:rsid w:val="06C15234"/>
    <w:rsid w:val="06C8DF90"/>
    <w:rsid w:val="06D22652"/>
    <w:rsid w:val="06D928B3"/>
    <w:rsid w:val="06DF968C"/>
    <w:rsid w:val="06F2138C"/>
    <w:rsid w:val="070755F4"/>
    <w:rsid w:val="075B8AC0"/>
    <w:rsid w:val="076D9156"/>
    <w:rsid w:val="077F8412"/>
    <w:rsid w:val="0783A3BA"/>
    <w:rsid w:val="0789BDF8"/>
    <w:rsid w:val="07921F2B"/>
    <w:rsid w:val="07C0B044"/>
    <w:rsid w:val="07C0D53D"/>
    <w:rsid w:val="07E37027"/>
    <w:rsid w:val="07E98035"/>
    <w:rsid w:val="07EE14F8"/>
    <w:rsid w:val="081B953C"/>
    <w:rsid w:val="0822821D"/>
    <w:rsid w:val="084F08A7"/>
    <w:rsid w:val="0859B84E"/>
    <w:rsid w:val="0862C965"/>
    <w:rsid w:val="086FD5FE"/>
    <w:rsid w:val="08719830"/>
    <w:rsid w:val="087C40F1"/>
    <w:rsid w:val="087FF3F3"/>
    <w:rsid w:val="08848C7E"/>
    <w:rsid w:val="08AE3B9C"/>
    <w:rsid w:val="08D2ECB7"/>
    <w:rsid w:val="08DD5FCE"/>
    <w:rsid w:val="08DFC46F"/>
    <w:rsid w:val="08E2CAEE"/>
    <w:rsid w:val="08E981EF"/>
    <w:rsid w:val="08FE79CC"/>
    <w:rsid w:val="090F77BE"/>
    <w:rsid w:val="091C1EBC"/>
    <w:rsid w:val="092DEF8C"/>
    <w:rsid w:val="09409CAF"/>
    <w:rsid w:val="0948DFE1"/>
    <w:rsid w:val="094B98C3"/>
    <w:rsid w:val="0960AC8B"/>
    <w:rsid w:val="096CC67A"/>
    <w:rsid w:val="0989E559"/>
    <w:rsid w:val="09BC6548"/>
    <w:rsid w:val="09C37C3C"/>
    <w:rsid w:val="09CD6A67"/>
    <w:rsid w:val="09E3E9BC"/>
    <w:rsid w:val="0A02DD0D"/>
    <w:rsid w:val="0A08EEC9"/>
    <w:rsid w:val="0A0B990A"/>
    <w:rsid w:val="0A1296C8"/>
    <w:rsid w:val="0A1728BA"/>
    <w:rsid w:val="0A24A35B"/>
    <w:rsid w:val="0A33D711"/>
    <w:rsid w:val="0A592870"/>
    <w:rsid w:val="0A76C578"/>
    <w:rsid w:val="0A7E9B4F"/>
    <w:rsid w:val="0A816AE2"/>
    <w:rsid w:val="0A849ABF"/>
    <w:rsid w:val="0A925909"/>
    <w:rsid w:val="0A9E11CE"/>
    <w:rsid w:val="0AA2D653"/>
    <w:rsid w:val="0ABCAC83"/>
    <w:rsid w:val="0AC89B98"/>
    <w:rsid w:val="0AD1CAD9"/>
    <w:rsid w:val="0B05EBE2"/>
    <w:rsid w:val="0B25B5BA"/>
    <w:rsid w:val="0B303012"/>
    <w:rsid w:val="0B335B5D"/>
    <w:rsid w:val="0B3EDE17"/>
    <w:rsid w:val="0B4034E1"/>
    <w:rsid w:val="0B485209"/>
    <w:rsid w:val="0B591F63"/>
    <w:rsid w:val="0B6C07D3"/>
    <w:rsid w:val="0B77F810"/>
    <w:rsid w:val="0B940801"/>
    <w:rsid w:val="0BCDDBDC"/>
    <w:rsid w:val="0BD3E7D5"/>
    <w:rsid w:val="0BDE1B32"/>
    <w:rsid w:val="0BFFF680"/>
    <w:rsid w:val="0C08CA73"/>
    <w:rsid w:val="0C12294C"/>
    <w:rsid w:val="0C146FE4"/>
    <w:rsid w:val="0C35D465"/>
    <w:rsid w:val="0C702003"/>
    <w:rsid w:val="0C99404A"/>
    <w:rsid w:val="0CC9ACCB"/>
    <w:rsid w:val="0CDAAE78"/>
    <w:rsid w:val="0D1B6D28"/>
    <w:rsid w:val="0D3D431E"/>
    <w:rsid w:val="0D4E6627"/>
    <w:rsid w:val="0D513AC3"/>
    <w:rsid w:val="0D66D8D4"/>
    <w:rsid w:val="0D6D05CB"/>
    <w:rsid w:val="0D75CB86"/>
    <w:rsid w:val="0D8CDABD"/>
    <w:rsid w:val="0DB8A30D"/>
    <w:rsid w:val="0DDCD2DA"/>
    <w:rsid w:val="0DE85AA2"/>
    <w:rsid w:val="0DFFEC30"/>
    <w:rsid w:val="0E0B3518"/>
    <w:rsid w:val="0E11634D"/>
    <w:rsid w:val="0E1313E4"/>
    <w:rsid w:val="0E133B3F"/>
    <w:rsid w:val="0E2AAC54"/>
    <w:rsid w:val="0E33391A"/>
    <w:rsid w:val="0E656280"/>
    <w:rsid w:val="0E7B18C5"/>
    <w:rsid w:val="0E84EC64"/>
    <w:rsid w:val="0EB75859"/>
    <w:rsid w:val="0EE2BB5A"/>
    <w:rsid w:val="0F0B363B"/>
    <w:rsid w:val="0F16F7F0"/>
    <w:rsid w:val="0F3F3FAC"/>
    <w:rsid w:val="0F5000C0"/>
    <w:rsid w:val="0F7183D4"/>
    <w:rsid w:val="0F72253B"/>
    <w:rsid w:val="0F84FA80"/>
    <w:rsid w:val="0F9ECA59"/>
    <w:rsid w:val="0FE30E1E"/>
    <w:rsid w:val="0FEA7836"/>
    <w:rsid w:val="0FF37436"/>
    <w:rsid w:val="1002F887"/>
    <w:rsid w:val="1005AFDC"/>
    <w:rsid w:val="10815904"/>
    <w:rsid w:val="1090F526"/>
    <w:rsid w:val="10951C7C"/>
    <w:rsid w:val="10A4A68D"/>
    <w:rsid w:val="10A4F14B"/>
    <w:rsid w:val="10C46A3E"/>
    <w:rsid w:val="10E0E1F1"/>
    <w:rsid w:val="113C2AE7"/>
    <w:rsid w:val="1144E780"/>
    <w:rsid w:val="116D0E4A"/>
    <w:rsid w:val="11713005"/>
    <w:rsid w:val="11BC59E5"/>
    <w:rsid w:val="11EFD0CC"/>
    <w:rsid w:val="11F873BB"/>
    <w:rsid w:val="120A6BBD"/>
    <w:rsid w:val="124076EE"/>
    <w:rsid w:val="12637A8B"/>
    <w:rsid w:val="12837FF7"/>
    <w:rsid w:val="13056551"/>
    <w:rsid w:val="1311E1FC"/>
    <w:rsid w:val="135275F0"/>
    <w:rsid w:val="1386C2D4"/>
    <w:rsid w:val="13A2FA6C"/>
    <w:rsid w:val="13DC920D"/>
    <w:rsid w:val="140A85E3"/>
    <w:rsid w:val="14312505"/>
    <w:rsid w:val="14586BA3"/>
    <w:rsid w:val="14611FE8"/>
    <w:rsid w:val="148D2159"/>
    <w:rsid w:val="14902A18"/>
    <w:rsid w:val="14CC43FF"/>
    <w:rsid w:val="14CEAD87"/>
    <w:rsid w:val="14D74596"/>
    <w:rsid w:val="14D7C299"/>
    <w:rsid w:val="1509733F"/>
    <w:rsid w:val="1518BA02"/>
    <w:rsid w:val="1521C1EA"/>
    <w:rsid w:val="1526AEF4"/>
    <w:rsid w:val="15333772"/>
    <w:rsid w:val="1539999B"/>
    <w:rsid w:val="15680AAE"/>
    <w:rsid w:val="15D57588"/>
    <w:rsid w:val="15FA7836"/>
    <w:rsid w:val="163D940D"/>
    <w:rsid w:val="16ABBCBE"/>
    <w:rsid w:val="16B095A8"/>
    <w:rsid w:val="16C27F55"/>
    <w:rsid w:val="17441C8F"/>
    <w:rsid w:val="17465CF6"/>
    <w:rsid w:val="174A35E0"/>
    <w:rsid w:val="1757F873"/>
    <w:rsid w:val="1781AB33"/>
    <w:rsid w:val="178CA7F8"/>
    <w:rsid w:val="17B37407"/>
    <w:rsid w:val="17C0C4B3"/>
    <w:rsid w:val="17FE4CC5"/>
    <w:rsid w:val="17FEC8CD"/>
    <w:rsid w:val="1802403E"/>
    <w:rsid w:val="1816730E"/>
    <w:rsid w:val="181F8C3D"/>
    <w:rsid w:val="183D66C1"/>
    <w:rsid w:val="183DB778"/>
    <w:rsid w:val="1852EF86"/>
    <w:rsid w:val="185DCA69"/>
    <w:rsid w:val="18856F2F"/>
    <w:rsid w:val="18CF0536"/>
    <w:rsid w:val="19531E95"/>
    <w:rsid w:val="197201C0"/>
    <w:rsid w:val="19A7F6A9"/>
    <w:rsid w:val="19CA6285"/>
    <w:rsid w:val="19CA841D"/>
    <w:rsid w:val="19DCDD1C"/>
    <w:rsid w:val="1A2DC892"/>
    <w:rsid w:val="1A362B35"/>
    <w:rsid w:val="1A986751"/>
    <w:rsid w:val="1AA48D80"/>
    <w:rsid w:val="1AC44F08"/>
    <w:rsid w:val="1AE26FA4"/>
    <w:rsid w:val="1B05406C"/>
    <w:rsid w:val="1B0742AC"/>
    <w:rsid w:val="1B4A40BE"/>
    <w:rsid w:val="1B66F225"/>
    <w:rsid w:val="1BA65F4B"/>
    <w:rsid w:val="1BE90F66"/>
    <w:rsid w:val="1BF1B9CA"/>
    <w:rsid w:val="1C0FC8F9"/>
    <w:rsid w:val="1C2DE11C"/>
    <w:rsid w:val="1C4FDF5F"/>
    <w:rsid w:val="1C9655D5"/>
    <w:rsid w:val="1CCFA038"/>
    <w:rsid w:val="1CDF7084"/>
    <w:rsid w:val="1D059586"/>
    <w:rsid w:val="1D272B20"/>
    <w:rsid w:val="1D5B0C38"/>
    <w:rsid w:val="1D7F1933"/>
    <w:rsid w:val="1D962D54"/>
    <w:rsid w:val="1DA41D4E"/>
    <w:rsid w:val="1DF02C6F"/>
    <w:rsid w:val="1DF5010B"/>
    <w:rsid w:val="1E068F45"/>
    <w:rsid w:val="1E12122C"/>
    <w:rsid w:val="1E322636"/>
    <w:rsid w:val="1E583F85"/>
    <w:rsid w:val="1E8FD54B"/>
    <w:rsid w:val="1E9E6C18"/>
    <w:rsid w:val="1EBD454C"/>
    <w:rsid w:val="1EC948B7"/>
    <w:rsid w:val="1ED52BEB"/>
    <w:rsid w:val="1ED78238"/>
    <w:rsid w:val="1EE0F412"/>
    <w:rsid w:val="1EE1565E"/>
    <w:rsid w:val="1EE8D065"/>
    <w:rsid w:val="1EFF97E7"/>
    <w:rsid w:val="1F02B347"/>
    <w:rsid w:val="1F06D40C"/>
    <w:rsid w:val="1F0F7028"/>
    <w:rsid w:val="1F490645"/>
    <w:rsid w:val="1F827A9B"/>
    <w:rsid w:val="1F82D848"/>
    <w:rsid w:val="1FAC7F66"/>
    <w:rsid w:val="1FAF088B"/>
    <w:rsid w:val="1FB853B2"/>
    <w:rsid w:val="1FD5EF7E"/>
    <w:rsid w:val="1FE697D8"/>
    <w:rsid w:val="1FF21270"/>
    <w:rsid w:val="20037D1B"/>
    <w:rsid w:val="2035FBA5"/>
    <w:rsid w:val="20671D21"/>
    <w:rsid w:val="2067C0E1"/>
    <w:rsid w:val="207D1133"/>
    <w:rsid w:val="207D6151"/>
    <w:rsid w:val="20C76094"/>
    <w:rsid w:val="20C9D107"/>
    <w:rsid w:val="20CCFEAF"/>
    <w:rsid w:val="20D59B20"/>
    <w:rsid w:val="211F5A41"/>
    <w:rsid w:val="2155EE6C"/>
    <w:rsid w:val="215A8310"/>
    <w:rsid w:val="2169C6F8"/>
    <w:rsid w:val="216D9251"/>
    <w:rsid w:val="217A40AB"/>
    <w:rsid w:val="21999CEC"/>
    <w:rsid w:val="21AC8E2B"/>
    <w:rsid w:val="21CF3322"/>
    <w:rsid w:val="2201F00C"/>
    <w:rsid w:val="220531FC"/>
    <w:rsid w:val="22310EC4"/>
    <w:rsid w:val="2245A2D2"/>
    <w:rsid w:val="22682643"/>
    <w:rsid w:val="2270A2A7"/>
    <w:rsid w:val="22BC1350"/>
    <w:rsid w:val="22D1ABB3"/>
    <w:rsid w:val="234B2B8C"/>
    <w:rsid w:val="235FD299"/>
    <w:rsid w:val="2361EC93"/>
    <w:rsid w:val="236E7AAD"/>
    <w:rsid w:val="2386064E"/>
    <w:rsid w:val="23952B08"/>
    <w:rsid w:val="2396A441"/>
    <w:rsid w:val="23A1025D"/>
    <w:rsid w:val="23A5FEA9"/>
    <w:rsid w:val="23BBA91C"/>
    <w:rsid w:val="23BF839F"/>
    <w:rsid w:val="23DC2A58"/>
    <w:rsid w:val="23E99F29"/>
    <w:rsid w:val="24175A6E"/>
    <w:rsid w:val="2438EFE9"/>
    <w:rsid w:val="24489A73"/>
    <w:rsid w:val="24577016"/>
    <w:rsid w:val="247C51B6"/>
    <w:rsid w:val="249357E3"/>
    <w:rsid w:val="24A167BA"/>
    <w:rsid w:val="24A56343"/>
    <w:rsid w:val="24A93901"/>
    <w:rsid w:val="24B7DFF8"/>
    <w:rsid w:val="24C4A2A3"/>
    <w:rsid w:val="24CD506D"/>
    <w:rsid w:val="24E63AE6"/>
    <w:rsid w:val="24F0FF93"/>
    <w:rsid w:val="24FDE514"/>
    <w:rsid w:val="25136338"/>
    <w:rsid w:val="251A02D9"/>
    <w:rsid w:val="25344612"/>
    <w:rsid w:val="25463FCB"/>
    <w:rsid w:val="25480B54"/>
    <w:rsid w:val="254E389E"/>
    <w:rsid w:val="256ACD02"/>
    <w:rsid w:val="25ADE7A3"/>
    <w:rsid w:val="25B2DA38"/>
    <w:rsid w:val="2603A879"/>
    <w:rsid w:val="260DC1F0"/>
    <w:rsid w:val="2615253F"/>
    <w:rsid w:val="261FFD58"/>
    <w:rsid w:val="2631E2C6"/>
    <w:rsid w:val="26366FC6"/>
    <w:rsid w:val="266ABF3F"/>
    <w:rsid w:val="2670AD0F"/>
    <w:rsid w:val="268CC3A9"/>
    <w:rsid w:val="2692FCD4"/>
    <w:rsid w:val="269369A0"/>
    <w:rsid w:val="26A773CB"/>
    <w:rsid w:val="26E221DE"/>
    <w:rsid w:val="26EC39AE"/>
    <w:rsid w:val="26F6F054"/>
    <w:rsid w:val="26FDF4EC"/>
    <w:rsid w:val="27112E3C"/>
    <w:rsid w:val="271F9D8C"/>
    <w:rsid w:val="277E26E1"/>
    <w:rsid w:val="2791C306"/>
    <w:rsid w:val="279831C6"/>
    <w:rsid w:val="27B3D307"/>
    <w:rsid w:val="27DC9411"/>
    <w:rsid w:val="27E9EB20"/>
    <w:rsid w:val="27FE82D9"/>
    <w:rsid w:val="2804A671"/>
    <w:rsid w:val="280940D8"/>
    <w:rsid w:val="281D8F34"/>
    <w:rsid w:val="28503740"/>
    <w:rsid w:val="285256FF"/>
    <w:rsid w:val="285A5ABD"/>
    <w:rsid w:val="287E4290"/>
    <w:rsid w:val="287FD8F8"/>
    <w:rsid w:val="2887DC0A"/>
    <w:rsid w:val="28915584"/>
    <w:rsid w:val="28BA6F74"/>
    <w:rsid w:val="28DC41D2"/>
    <w:rsid w:val="28FCF01F"/>
    <w:rsid w:val="29390D03"/>
    <w:rsid w:val="295C87C2"/>
    <w:rsid w:val="2974D8DD"/>
    <w:rsid w:val="297A559B"/>
    <w:rsid w:val="298C37C4"/>
    <w:rsid w:val="29947E5E"/>
    <w:rsid w:val="29B36D8F"/>
    <w:rsid w:val="29BC679A"/>
    <w:rsid w:val="29BF24DA"/>
    <w:rsid w:val="29F7346C"/>
    <w:rsid w:val="2A2D243D"/>
    <w:rsid w:val="2A4E564E"/>
    <w:rsid w:val="2A5D578E"/>
    <w:rsid w:val="2A82FF05"/>
    <w:rsid w:val="2ABE067A"/>
    <w:rsid w:val="2AE7885D"/>
    <w:rsid w:val="2AEC2246"/>
    <w:rsid w:val="2AF6518D"/>
    <w:rsid w:val="2B27D8F4"/>
    <w:rsid w:val="2B363D72"/>
    <w:rsid w:val="2B3C91F1"/>
    <w:rsid w:val="2B8924D4"/>
    <w:rsid w:val="2BADFD72"/>
    <w:rsid w:val="2BB9BA2B"/>
    <w:rsid w:val="2BF57501"/>
    <w:rsid w:val="2C19B2AE"/>
    <w:rsid w:val="2C4B747D"/>
    <w:rsid w:val="2C8425D2"/>
    <w:rsid w:val="2C91209D"/>
    <w:rsid w:val="2C993A19"/>
    <w:rsid w:val="2C9D6DCD"/>
    <w:rsid w:val="2CC8C158"/>
    <w:rsid w:val="2CE63958"/>
    <w:rsid w:val="2CF01E20"/>
    <w:rsid w:val="2CF11139"/>
    <w:rsid w:val="2D0502F6"/>
    <w:rsid w:val="2D0F12C7"/>
    <w:rsid w:val="2D13512F"/>
    <w:rsid w:val="2D4243D4"/>
    <w:rsid w:val="2D52E422"/>
    <w:rsid w:val="2D646CE0"/>
    <w:rsid w:val="2D745038"/>
    <w:rsid w:val="2DC2AEF1"/>
    <w:rsid w:val="2DC2FA26"/>
    <w:rsid w:val="2DE11735"/>
    <w:rsid w:val="2DE9177A"/>
    <w:rsid w:val="2E0862EE"/>
    <w:rsid w:val="2E345DD1"/>
    <w:rsid w:val="2E463C0A"/>
    <w:rsid w:val="2E87FD34"/>
    <w:rsid w:val="2E9F6ABD"/>
    <w:rsid w:val="2ECBE313"/>
    <w:rsid w:val="2ED55395"/>
    <w:rsid w:val="2ED966C5"/>
    <w:rsid w:val="2EE3FD2A"/>
    <w:rsid w:val="2EEF1A7C"/>
    <w:rsid w:val="2EEF8B81"/>
    <w:rsid w:val="2F22E496"/>
    <w:rsid w:val="2FC4A9B9"/>
    <w:rsid w:val="2FD75B4E"/>
    <w:rsid w:val="2FDA3473"/>
    <w:rsid w:val="2FE12D05"/>
    <w:rsid w:val="2FEC07E7"/>
    <w:rsid w:val="2FEFC751"/>
    <w:rsid w:val="2FF61128"/>
    <w:rsid w:val="301982A9"/>
    <w:rsid w:val="301F47C5"/>
    <w:rsid w:val="30265BC2"/>
    <w:rsid w:val="3046F0AC"/>
    <w:rsid w:val="305880EC"/>
    <w:rsid w:val="308179CF"/>
    <w:rsid w:val="308772EB"/>
    <w:rsid w:val="30F08ECE"/>
    <w:rsid w:val="311660AB"/>
    <w:rsid w:val="31263101"/>
    <w:rsid w:val="3126B757"/>
    <w:rsid w:val="31273E0C"/>
    <w:rsid w:val="31574E62"/>
    <w:rsid w:val="31767377"/>
    <w:rsid w:val="3191BF02"/>
    <w:rsid w:val="31CEFE59"/>
    <w:rsid w:val="31E3DC73"/>
    <w:rsid w:val="3210355B"/>
    <w:rsid w:val="3223434C"/>
    <w:rsid w:val="32527245"/>
    <w:rsid w:val="327649F4"/>
    <w:rsid w:val="3295E182"/>
    <w:rsid w:val="32B4E15B"/>
    <w:rsid w:val="32BBCD94"/>
    <w:rsid w:val="32E42A65"/>
    <w:rsid w:val="32E4F247"/>
    <w:rsid w:val="32F70DB3"/>
    <w:rsid w:val="3304BA9D"/>
    <w:rsid w:val="330F18B9"/>
    <w:rsid w:val="3315A8B5"/>
    <w:rsid w:val="33506A99"/>
    <w:rsid w:val="3389A05A"/>
    <w:rsid w:val="33911DCD"/>
    <w:rsid w:val="33B536F2"/>
    <w:rsid w:val="33C44C3F"/>
    <w:rsid w:val="33C877FA"/>
    <w:rsid w:val="3421545B"/>
    <w:rsid w:val="34EDA7C4"/>
    <w:rsid w:val="34F750C5"/>
    <w:rsid w:val="34F8E155"/>
    <w:rsid w:val="35017168"/>
    <w:rsid w:val="352268F8"/>
    <w:rsid w:val="3574F2CF"/>
    <w:rsid w:val="35960B07"/>
    <w:rsid w:val="35B35C1E"/>
    <w:rsid w:val="36100AE1"/>
    <w:rsid w:val="361454FC"/>
    <w:rsid w:val="361B3DCB"/>
    <w:rsid w:val="363D8E3A"/>
    <w:rsid w:val="365A7120"/>
    <w:rsid w:val="367A52B9"/>
    <w:rsid w:val="36897825"/>
    <w:rsid w:val="368CE3E3"/>
    <w:rsid w:val="3694F375"/>
    <w:rsid w:val="36BA8E50"/>
    <w:rsid w:val="37118F7E"/>
    <w:rsid w:val="3711E68D"/>
    <w:rsid w:val="371409E8"/>
    <w:rsid w:val="37199AF4"/>
    <w:rsid w:val="374F15AA"/>
    <w:rsid w:val="37A06878"/>
    <w:rsid w:val="37ACA59F"/>
    <w:rsid w:val="37C36D3C"/>
    <w:rsid w:val="37C51647"/>
    <w:rsid w:val="37D82BC0"/>
    <w:rsid w:val="37E552A0"/>
    <w:rsid w:val="381818F9"/>
    <w:rsid w:val="382D6135"/>
    <w:rsid w:val="3832AFD5"/>
    <w:rsid w:val="383C8FED"/>
    <w:rsid w:val="38630D7E"/>
    <w:rsid w:val="386B067B"/>
    <w:rsid w:val="38749F10"/>
    <w:rsid w:val="38F9AD5D"/>
    <w:rsid w:val="3914623D"/>
    <w:rsid w:val="394E6DBB"/>
    <w:rsid w:val="395F2A9E"/>
    <w:rsid w:val="396BBCD4"/>
    <w:rsid w:val="3983D999"/>
    <w:rsid w:val="398C5A35"/>
    <w:rsid w:val="3995323E"/>
    <w:rsid w:val="399DBCFD"/>
    <w:rsid w:val="39A6815E"/>
    <w:rsid w:val="39AB6282"/>
    <w:rsid w:val="39BA9291"/>
    <w:rsid w:val="39CD5744"/>
    <w:rsid w:val="39D6F4EB"/>
    <w:rsid w:val="39DA296E"/>
    <w:rsid w:val="39E971A4"/>
    <w:rsid w:val="3A24B949"/>
    <w:rsid w:val="3A276212"/>
    <w:rsid w:val="3A499445"/>
    <w:rsid w:val="3A512F5F"/>
    <w:rsid w:val="3A5ABE3A"/>
    <w:rsid w:val="3A5BEC46"/>
    <w:rsid w:val="3A5CB76F"/>
    <w:rsid w:val="3A6C3864"/>
    <w:rsid w:val="3A7C0B68"/>
    <w:rsid w:val="3ACA2AED"/>
    <w:rsid w:val="3AD2328C"/>
    <w:rsid w:val="3AE92569"/>
    <w:rsid w:val="3AF85EE6"/>
    <w:rsid w:val="3B14B1D9"/>
    <w:rsid w:val="3B34F659"/>
    <w:rsid w:val="3B398D5E"/>
    <w:rsid w:val="3B8C0509"/>
    <w:rsid w:val="3B9AAE40"/>
    <w:rsid w:val="3BA0464F"/>
    <w:rsid w:val="3BBA3DC5"/>
    <w:rsid w:val="3BF69E87"/>
    <w:rsid w:val="3C01679E"/>
    <w:rsid w:val="3C354FF9"/>
    <w:rsid w:val="3C413956"/>
    <w:rsid w:val="3C533A1C"/>
    <w:rsid w:val="3C6BF8A4"/>
    <w:rsid w:val="3C6F4825"/>
    <w:rsid w:val="3C7AA749"/>
    <w:rsid w:val="3CA57AC4"/>
    <w:rsid w:val="3CB097C6"/>
    <w:rsid w:val="3CB4E726"/>
    <w:rsid w:val="3CC92F2B"/>
    <w:rsid w:val="3CD55DBF"/>
    <w:rsid w:val="3CE6E916"/>
    <w:rsid w:val="3CE7BDF1"/>
    <w:rsid w:val="3CF2B9C9"/>
    <w:rsid w:val="3D2737A5"/>
    <w:rsid w:val="3D367449"/>
    <w:rsid w:val="3D3D1517"/>
    <w:rsid w:val="3D5F36C1"/>
    <w:rsid w:val="3D60AB00"/>
    <w:rsid w:val="3D91F0EF"/>
    <w:rsid w:val="3DB02005"/>
    <w:rsid w:val="3DCDC12F"/>
    <w:rsid w:val="3DE5B857"/>
    <w:rsid w:val="3DF16FF2"/>
    <w:rsid w:val="3E0D103E"/>
    <w:rsid w:val="3E139522"/>
    <w:rsid w:val="3E1466C3"/>
    <w:rsid w:val="3E6A42F6"/>
    <w:rsid w:val="3E712E20"/>
    <w:rsid w:val="3EA50846"/>
    <w:rsid w:val="3EC5938D"/>
    <w:rsid w:val="3ED8CEDD"/>
    <w:rsid w:val="3EFF6221"/>
    <w:rsid w:val="3F11E483"/>
    <w:rsid w:val="3F3BBCE5"/>
    <w:rsid w:val="3F5A5A3B"/>
    <w:rsid w:val="3F630EAB"/>
    <w:rsid w:val="3F8BF076"/>
    <w:rsid w:val="3FA5E426"/>
    <w:rsid w:val="3FB03724"/>
    <w:rsid w:val="3FC1E6F1"/>
    <w:rsid w:val="4003F87E"/>
    <w:rsid w:val="40535556"/>
    <w:rsid w:val="4086AFFB"/>
    <w:rsid w:val="4097F5E6"/>
    <w:rsid w:val="40E2908B"/>
    <w:rsid w:val="40FD990B"/>
    <w:rsid w:val="411C3451"/>
    <w:rsid w:val="411F71CC"/>
    <w:rsid w:val="416AF326"/>
    <w:rsid w:val="416B916C"/>
    <w:rsid w:val="416FA7AC"/>
    <w:rsid w:val="417CDE25"/>
    <w:rsid w:val="418282B5"/>
    <w:rsid w:val="41836B60"/>
    <w:rsid w:val="4183F35D"/>
    <w:rsid w:val="41CE3425"/>
    <w:rsid w:val="41F4C73C"/>
    <w:rsid w:val="422C0D39"/>
    <w:rsid w:val="422F7FC0"/>
    <w:rsid w:val="42375AED"/>
    <w:rsid w:val="423BC2AC"/>
    <w:rsid w:val="425E2439"/>
    <w:rsid w:val="42735DA7"/>
    <w:rsid w:val="42847D3C"/>
    <w:rsid w:val="4297A0C1"/>
    <w:rsid w:val="42A33124"/>
    <w:rsid w:val="42AA68DB"/>
    <w:rsid w:val="42BDECFF"/>
    <w:rsid w:val="431904D1"/>
    <w:rsid w:val="43229D22"/>
    <w:rsid w:val="434C8CC9"/>
    <w:rsid w:val="435FF07B"/>
    <w:rsid w:val="438FE67C"/>
    <w:rsid w:val="4393A8FC"/>
    <w:rsid w:val="440518CC"/>
    <w:rsid w:val="440F2E08"/>
    <w:rsid w:val="4416A946"/>
    <w:rsid w:val="442AF014"/>
    <w:rsid w:val="4434170C"/>
    <w:rsid w:val="4434AB9D"/>
    <w:rsid w:val="44602C4C"/>
    <w:rsid w:val="446D32A6"/>
    <w:rsid w:val="446DBB8C"/>
    <w:rsid w:val="446F12AB"/>
    <w:rsid w:val="4472A63C"/>
    <w:rsid w:val="44808B1C"/>
    <w:rsid w:val="44934F6B"/>
    <w:rsid w:val="44B4D532"/>
    <w:rsid w:val="44E976C4"/>
    <w:rsid w:val="44E9996B"/>
    <w:rsid w:val="44FE972D"/>
    <w:rsid w:val="450F5C8D"/>
    <w:rsid w:val="4524EBEE"/>
    <w:rsid w:val="45360C4F"/>
    <w:rsid w:val="454C38C6"/>
    <w:rsid w:val="457B9842"/>
    <w:rsid w:val="4583F43F"/>
    <w:rsid w:val="45C4FDB8"/>
    <w:rsid w:val="45C6203B"/>
    <w:rsid w:val="46569309"/>
    <w:rsid w:val="4680E58B"/>
    <w:rsid w:val="46842D8B"/>
    <w:rsid w:val="4696C6A0"/>
    <w:rsid w:val="469EC15C"/>
    <w:rsid w:val="46C99ED4"/>
    <w:rsid w:val="46CCDEE3"/>
    <w:rsid w:val="46E404CD"/>
    <w:rsid w:val="4705699F"/>
    <w:rsid w:val="4739AFFC"/>
    <w:rsid w:val="474C07CB"/>
    <w:rsid w:val="47634B2F"/>
    <w:rsid w:val="47731A4C"/>
    <w:rsid w:val="47972B63"/>
    <w:rsid w:val="47A6604E"/>
    <w:rsid w:val="47B170B4"/>
    <w:rsid w:val="47D11EF2"/>
    <w:rsid w:val="47E6AB66"/>
    <w:rsid w:val="48092FAB"/>
    <w:rsid w:val="482CF44E"/>
    <w:rsid w:val="483A2373"/>
    <w:rsid w:val="4855CCCA"/>
    <w:rsid w:val="48780207"/>
    <w:rsid w:val="48C574E6"/>
    <w:rsid w:val="48D6425A"/>
    <w:rsid w:val="491BAAA9"/>
    <w:rsid w:val="4938F43F"/>
    <w:rsid w:val="493D8DFB"/>
    <w:rsid w:val="49805A54"/>
    <w:rsid w:val="49AB33B2"/>
    <w:rsid w:val="49C49F26"/>
    <w:rsid w:val="4A093EA7"/>
    <w:rsid w:val="4A147009"/>
    <w:rsid w:val="4A14883C"/>
    <w:rsid w:val="4A59C1E4"/>
    <w:rsid w:val="4A78CDAB"/>
    <w:rsid w:val="4A7ABA05"/>
    <w:rsid w:val="4A7DB0C4"/>
    <w:rsid w:val="4A81B6E1"/>
    <w:rsid w:val="4A98BD8B"/>
    <w:rsid w:val="4AA30CB5"/>
    <w:rsid w:val="4AFEEAF1"/>
    <w:rsid w:val="4B0A84B3"/>
    <w:rsid w:val="4B32C329"/>
    <w:rsid w:val="4B413C4A"/>
    <w:rsid w:val="4B47C9DF"/>
    <w:rsid w:val="4B57E626"/>
    <w:rsid w:val="4B580137"/>
    <w:rsid w:val="4B6AB3E9"/>
    <w:rsid w:val="4B6CA387"/>
    <w:rsid w:val="4B72327F"/>
    <w:rsid w:val="4B8F1112"/>
    <w:rsid w:val="4BD0F3C5"/>
    <w:rsid w:val="4BD5665B"/>
    <w:rsid w:val="4C2FEDCE"/>
    <w:rsid w:val="4C4394C7"/>
    <w:rsid w:val="4C4DA7A8"/>
    <w:rsid w:val="4C4DCA19"/>
    <w:rsid w:val="4C563DBE"/>
    <w:rsid w:val="4CDF71C7"/>
    <w:rsid w:val="4CE2B585"/>
    <w:rsid w:val="4D08390C"/>
    <w:rsid w:val="4D085AF7"/>
    <w:rsid w:val="4D168F50"/>
    <w:rsid w:val="4D2169FF"/>
    <w:rsid w:val="4D237A1F"/>
    <w:rsid w:val="4D3B6794"/>
    <w:rsid w:val="4D4FA248"/>
    <w:rsid w:val="4DBC48DE"/>
    <w:rsid w:val="4DC8AAF5"/>
    <w:rsid w:val="4DC9938D"/>
    <w:rsid w:val="4DD3E0C2"/>
    <w:rsid w:val="4DE92F82"/>
    <w:rsid w:val="4DEF8F3F"/>
    <w:rsid w:val="4E3A6FD6"/>
    <w:rsid w:val="4E40A416"/>
    <w:rsid w:val="4E56C242"/>
    <w:rsid w:val="4E5AC3F8"/>
    <w:rsid w:val="4E6A7977"/>
    <w:rsid w:val="4E6B02A7"/>
    <w:rsid w:val="4E818911"/>
    <w:rsid w:val="4E83E05D"/>
    <w:rsid w:val="4E87F34F"/>
    <w:rsid w:val="4EA034B5"/>
    <w:rsid w:val="4EB95A87"/>
    <w:rsid w:val="4EB9A6D5"/>
    <w:rsid w:val="4ED65DBE"/>
    <w:rsid w:val="4EE97A73"/>
    <w:rsid w:val="4F06AF47"/>
    <w:rsid w:val="4F091C65"/>
    <w:rsid w:val="4F1A8BA8"/>
    <w:rsid w:val="4F5F6A1C"/>
    <w:rsid w:val="4FBEA105"/>
    <w:rsid w:val="4FDD466E"/>
    <w:rsid w:val="4FEF8593"/>
    <w:rsid w:val="5008C2DC"/>
    <w:rsid w:val="500BCE47"/>
    <w:rsid w:val="5016AAC5"/>
    <w:rsid w:val="503FFD97"/>
    <w:rsid w:val="5044B192"/>
    <w:rsid w:val="5080169A"/>
    <w:rsid w:val="50833203"/>
    <w:rsid w:val="50A790E3"/>
    <w:rsid w:val="50A9BCA8"/>
    <w:rsid w:val="51110B95"/>
    <w:rsid w:val="512C8587"/>
    <w:rsid w:val="513BF935"/>
    <w:rsid w:val="51752CB8"/>
    <w:rsid w:val="51A204AD"/>
    <w:rsid w:val="51ABE8DF"/>
    <w:rsid w:val="51B47C33"/>
    <w:rsid w:val="51CE79AF"/>
    <w:rsid w:val="5204E388"/>
    <w:rsid w:val="521983EC"/>
    <w:rsid w:val="521F9A21"/>
    <w:rsid w:val="523C15D6"/>
    <w:rsid w:val="52507596"/>
    <w:rsid w:val="5252961B"/>
    <w:rsid w:val="525CBA23"/>
    <w:rsid w:val="525E5FCD"/>
    <w:rsid w:val="5260556A"/>
    <w:rsid w:val="52B824F2"/>
    <w:rsid w:val="52BFBDEE"/>
    <w:rsid w:val="52D5EAB8"/>
    <w:rsid w:val="52D9439E"/>
    <w:rsid w:val="5303DB10"/>
    <w:rsid w:val="53428377"/>
    <w:rsid w:val="53947F99"/>
    <w:rsid w:val="53B3202A"/>
    <w:rsid w:val="53B8164E"/>
    <w:rsid w:val="53BD414D"/>
    <w:rsid w:val="53C6B070"/>
    <w:rsid w:val="53D1AA20"/>
    <w:rsid w:val="54381119"/>
    <w:rsid w:val="544C3FFA"/>
    <w:rsid w:val="549AE1AE"/>
    <w:rsid w:val="54B1C026"/>
    <w:rsid w:val="54B8EA45"/>
    <w:rsid w:val="555E23E4"/>
    <w:rsid w:val="556D0CDB"/>
    <w:rsid w:val="55767C57"/>
    <w:rsid w:val="55C5F572"/>
    <w:rsid w:val="55C65B34"/>
    <w:rsid w:val="55F9D028"/>
    <w:rsid w:val="5620E920"/>
    <w:rsid w:val="5628F45C"/>
    <w:rsid w:val="56E249DA"/>
    <w:rsid w:val="56E9E548"/>
    <w:rsid w:val="570D41FB"/>
    <w:rsid w:val="5712C105"/>
    <w:rsid w:val="57137FE7"/>
    <w:rsid w:val="5714C9C9"/>
    <w:rsid w:val="572E1AB3"/>
    <w:rsid w:val="57596FC6"/>
    <w:rsid w:val="5763F862"/>
    <w:rsid w:val="5795A089"/>
    <w:rsid w:val="5797DA7F"/>
    <w:rsid w:val="579FEDC2"/>
    <w:rsid w:val="57A7A526"/>
    <w:rsid w:val="57BB352E"/>
    <w:rsid w:val="57D966CC"/>
    <w:rsid w:val="57D97D64"/>
    <w:rsid w:val="57E3C181"/>
    <w:rsid w:val="57F555DE"/>
    <w:rsid w:val="58139A39"/>
    <w:rsid w:val="5819D6AC"/>
    <w:rsid w:val="5832D08D"/>
    <w:rsid w:val="587DFF47"/>
    <w:rsid w:val="5881128B"/>
    <w:rsid w:val="58A98C1E"/>
    <w:rsid w:val="58D28853"/>
    <w:rsid w:val="58ED0FB7"/>
    <w:rsid w:val="5937BBAF"/>
    <w:rsid w:val="596B8BC1"/>
    <w:rsid w:val="59793677"/>
    <w:rsid w:val="597BBF6C"/>
    <w:rsid w:val="59982AB4"/>
    <w:rsid w:val="59A3A15F"/>
    <w:rsid w:val="59ADD5B2"/>
    <w:rsid w:val="59B0281B"/>
    <w:rsid w:val="59FB8B03"/>
    <w:rsid w:val="5A669FEF"/>
    <w:rsid w:val="5A681893"/>
    <w:rsid w:val="5A79D0A4"/>
    <w:rsid w:val="5A87B05C"/>
    <w:rsid w:val="5A8D81B7"/>
    <w:rsid w:val="5AA1F2C2"/>
    <w:rsid w:val="5AAC41EF"/>
    <w:rsid w:val="5AD91A33"/>
    <w:rsid w:val="5ADA6B0D"/>
    <w:rsid w:val="5AF876D5"/>
    <w:rsid w:val="5B161A8E"/>
    <w:rsid w:val="5B24D397"/>
    <w:rsid w:val="5B3171A4"/>
    <w:rsid w:val="5B3F4F9F"/>
    <w:rsid w:val="5B552017"/>
    <w:rsid w:val="5B5736F9"/>
    <w:rsid w:val="5B6419F0"/>
    <w:rsid w:val="5B93B001"/>
    <w:rsid w:val="5BA31E54"/>
    <w:rsid w:val="5BBEE6A4"/>
    <w:rsid w:val="5BC7D824"/>
    <w:rsid w:val="5C3F2199"/>
    <w:rsid w:val="5C43A7E7"/>
    <w:rsid w:val="5C465916"/>
    <w:rsid w:val="5C481250"/>
    <w:rsid w:val="5C4B3E27"/>
    <w:rsid w:val="5C6B3B3F"/>
    <w:rsid w:val="5C8BA93F"/>
    <w:rsid w:val="5C9835E0"/>
    <w:rsid w:val="5CCB2471"/>
    <w:rsid w:val="5D14CFBB"/>
    <w:rsid w:val="5D1A6609"/>
    <w:rsid w:val="5D435149"/>
    <w:rsid w:val="5D5F1874"/>
    <w:rsid w:val="5DAD4F2A"/>
    <w:rsid w:val="5DAED711"/>
    <w:rsid w:val="5DC0530D"/>
    <w:rsid w:val="5DD428B0"/>
    <w:rsid w:val="5DE3E2B1"/>
    <w:rsid w:val="5E05F31C"/>
    <w:rsid w:val="5E07EC76"/>
    <w:rsid w:val="5E1C7DBE"/>
    <w:rsid w:val="5E33ABA9"/>
    <w:rsid w:val="5E34700E"/>
    <w:rsid w:val="5E3CE75E"/>
    <w:rsid w:val="5E4B138E"/>
    <w:rsid w:val="5E6AB840"/>
    <w:rsid w:val="5E8EC313"/>
    <w:rsid w:val="5E932DEA"/>
    <w:rsid w:val="5E9EC5A7"/>
    <w:rsid w:val="5ED69B65"/>
    <w:rsid w:val="5EDC2C5F"/>
    <w:rsid w:val="5F54151D"/>
    <w:rsid w:val="5F553D39"/>
    <w:rsid w:val="5F9ED24A"/>
    <w:rsid w:val="5F9F5476"/>
    <w:rsid w:val="5FAB41CC"/>
    <w:rsid w:val="5FC7BE7D"/>
    <w:rsid w:val="5FCCF9D0"/>
    <w:rsid w:val="5FD30B29"/>
    <w:rsid w:val="5FFA3730"/>
    <w:rsid w:val="600C6F3D"/>
    <w:rsid w:val="601891AD"/>
    <w:rsid w:val="601F007C"/>
    <w:rsid w:val="60386765"/>
    <w:rsid w:val="6055419C"/>
    <w:rsid w:val="606F89D3"/>
    <w:rsid w:val="60709952"/>
    <w:rsid w:val="60892C20"/>
    <w:rsid w:val="60B5F67F"/>
    <w:rsid w:val="60B6EF2C"/>
    <w:rsid w:val="60BAFF08"/>
    <w:rsid w:val="60F13E80"/>
    <w:rsid w:val="60FDC348"/>
    <w:rsid w:val="61076E87"/>
    <w:rsid w:val="611A7918"/>
    <w:rsid w:val="61306440"/>
    <w:rsid w:val="613B2D02"/>
    <w:rsid w:val="61C3B41E"/>
    <w:rsid w:val="61D1E365"/>
    <w:rsid w:val="61E5CBE4"/>
    <w:rsid w:val="620262A8"/>
    <w:rsid w:val="62143E3B"/>
    <w:rsid w:val="621A84F9"/>
    <w:rsid w:val="622BB175"/>
    <w:rsid w:val="624CD78F"/>
    <w:rsid w:val="62737808"/>
    <w:rsid w:val="6285B206"/>
    <w:rsid w:val="62A1F0E0"/>
    <w:rsid w:val="62B9BD31"/>
    <w:rsid w:val="62C1A312"/>
    <w:rsid w:val="62DA5771"/>
    <w:rsid w:val="62F47091"/>
    <w:rsid w:val="63069356"/>
    <w:rsid w:val="630BB8D0"/>
    <w:rsid w:val="630E4FA3"/>
    <w:rsid w:val="630EA8E6"/>
    <w:rsid w:val="6359AEB0"/>
    <w:rsid w:val="63A24339"/>
    <w:rsid w:val="63C34111"/>
    <w:rsid w:val="63F84D22"/>
    <w:rsid w:val="63FB9D69"/>
    <w:rsid w:val="641AF872"/>
    <w:rsid w:val="6424E6B0"/>
    <w:rsid w:val="64572589"/>
    <w:rsid w:val="646926FC"/>
    <w:rsid w:val="6476EA5A"/>
    <w:rsid w:val="64CEAD37"/>
    <w:rsid w:val="6511A891"/>
    <w:rsid w:val="65125AAB"/>
    <w:rsid w:val="652A8095"/>
    <w:rsid w:val="6537F3AA"/>
    <w:rsid w:val="654D5E2D"/>
    <w:rsid w:val="65605069"/>
    <w:rsid w:val="65BB889E"/>
    <w:rsid w:val="65C15613"/>
    <w:rsid w:val="65C8F146"/>
    <w:rsid w:val="65CB4427"/>
    <w:rsid w:val="6610A443"/>
    <w:rsid w:val="6621123C"/>
    <w:rsid w:val="663A91D8"/>
    <w:rsid w:val="669FB6AF"/>
    <w:rsid w:val="66C93295"/>
    <w:rsid w:val="66FE2A38"/>
    <w:rsid w:val="6706032B"/>
    <w:rsid w:val="671591CA"/>
    <w:rsid w:val="67316082"/>
    <w:rsid w:val="674382C0"/>
    <w:rsid w:val="674CCF06"/>
    <w:rsid w:val="675DA84A"/>
    <w:rsid w:val="6784C6C5"/>
    <w:rsid w:val="678B1CA8"/>
    <w:rsid w:val="679304E7"/>
    <w:rsid w:val="6798E6BB"/>
    <w:rsid w:val="67A0C1C6"/>
    <w:rsid w:val="67F74707"/>
    <w:rsid w:val="6805DD25"/>
    <w:rsid w:val="6814BEAE"/>
    <w:rsid w:val="683536F6"/>
    <w:rsid w:val="683E9C87"/>
    <w:rsid w:val="6855F6B1"/>
    <w:rsid w:val="687087C0"/>
    <w:rsid w:val="687ED2A8"/>
    <w:rsid w:val="689A6834"/>
    <w:rsid w:val="689C2B8B"/>
    <w:rsid w:val="68A9489B"/>
    <w:rsid w:val="68EA71A0"/>
    <w:rsid w:val="692ADE80"/>
    <w:rsid w:val="694251A0"/>
    <w:rsid w:val="698649A9"/>
    <w:rsid w:val="6997C07B"/>
    <w:rsid w:val="69B8AA78"/>
    <w:rsid w:val="69BC2E83"/>
    <w:rsid w:val="69CB6DF3"/>
    <w:rsid w:val="69FE7BB7"/>
    <w:rsid w:val="6A2362D7"/>
    <w:rsid w:val="6A37FBEC"/>
    <w:rsid w:val="6A8B41AB"/>
    <w:rsid w:val="6AAC16F0"/>
    <w:rsid w:val="6AEDF489"/>
    <w:rsid w:val="6B05A83C"/>
    <w:rsid w:val="6B48FAE9"/>
    <w:rsid w:val="6B4BEC7C"/>
    <w:rsid w:val="6B532FA7"/>
    <w:rsid w:val="6B6ACB2C"/>
    <w:rsid w:val="6B6F425B"/>
    <w:rsid w:val="6B8BA3D8"/>
    <w:rsid w:val="6B8CAA76"/>
    <w:rsid w:val="6B9A4C18"/>
    <w:rsid w:val="6BE744DB"/>
    <w:rsid w:val="6C095211"/>
    <w:rsid w:val="6C0DA116"/>
    <w:rsid w:val="6C30D811"/>
    <w:rsid w:val="6C39A553"/>
    <w:rsid w:val="6C4328B2"/>
    <w:rsid w:val="6C8FB5B6"/>
    <w:rsid w:val="6CA43A40"/>
    <w:rsid w:val="6CADB5A9"/>
    <w:rsid w:val="6CCF0163"/>
    <w:rsid w:val="6CD4562D"/>
    <w:rsid w:val="6CDADFF1"/>
    <w:rsid w:val="6CE00D12"/>
    <w:rsid w:val="6D2A56A1"/>
    <w:rsid w:val="6D3ED5C2"/>
    <w:rsid w:val="6D467A2B"/>
    <w:rsid w:val="6D5CD08C"/>
    <w:rsid w:val="6D6AC2A2"/>
    <w:rsid w:val="6D9AFF95"/>
    <w:rsid w:val="6DA4FFE1"/>
    <w:rsid w:val="6DB22C1B"/>
    <w:rsid w:val="6DBD2DAF"/>
    <w:rsid w:val="6DC38788"/>
    <w:rsid w:val="6DDB6978"/>
    <w:rsid w:val="6DEC5B3F"/>
    <w:rsid w:val="6DF73660"/>
    <w:rsid w:val="6E0FD4D9"/>
    <w:rsid w:val="6E179B38"/>
    <w:rsid w:val="6E33148D"/>
    <w:rsid w:val="6E41625D"/>
    <w:rsid w:val="6E58CC7D"/>
    <w:rsid w:val="6E5B81D0"/>
    <w:rsid w:val="6E68BB24"/>
    <w:rsid w:val="6EC3F846"/>
    <w:rsid w:val="6F19FDA5"/>
    <w:rsid w:val="6F1BDD17"/>
    <w:rsid w:val="6F2E9A8E"/>
    <w:rsid w:val="6F46CE1B"/>
    <w:rsid w:val="6F521263"/>
    <w:rsid w:val="6F56DEF9"/>
    <w:rsid w:val="6F786EA6"/>
    <w:rsid w:val="6FAF2267"/>
    <w:rsid w:val="6FB99030"/>
    <w:rsid w:val="70395EB7"/>
    <w:rsid w:val="703B2886"/>
    <w:rsid w:val="70540E22"/>
    <w:rsid w:val="705D3167"/>
    <w:rsid w:val="7068FA4D"/>
    <w:rsid w:val="70B93475"/>
    <w:rsid w:val="70CF74A3"/>
    <w:rsid w:val="70E2078D"/>
    <w:rsid w:val="712FB732"/>
    <w:rsid w:val="7145F376"/>
    <w:rsid w:val="715259DC"/>
    <w:rsid w:val="716FF3C2"/>
    <w:rsid w:val="71771357"/>
    <w:rsid w:val="71853205"/>
    <w:rsid w:val="71997199"/>
    <w:rsid w:val="7199C7D1"/>
    <w:rsid w:val="7204CAAE"/>
    <w:rsid w:val="723C0D9C"/>
    <w:rsid w:val="726F1AFF"/>
    <w:rsid w:val="72844336"/>
    <w:rsid w:val="7296C392"/>
    <w:rsid w:val="72AA6562"/>
    <w:rsid w:val="72ACBE9D"/>
    <w:rsid w:val="72B2179B"/>
    <w:rsid w:val="72B6D438"/>
    <w:rsid w:val="72C2330A"/>
    <w:rsid w:val="72E41F16"/>
    <w:rsid w:val="72FC9BA2"/>
    <w:rsid w:val="7318E361"/>
    <w:rsid w:val="73381E11"/>
    <w:rsid w:val="73734DDE"/>
    <w:rsid w:val="7379BE70"/>
    <w:rsid w:val="73840776"/>
    <w:rsid w:val="73A1B6B8"/>
    <w:rsid w:val="73A20575"/>
    <w:rsid w:val="73CE02A4"/>
    <w:rsid w:val="73D7DDFD"/>
    <w:rsid w:val="73DE38BE"/>
    <w:rsid w:val="74004B33"/>
    <w:rsid w:val="741A3F3E"/>
    <w:rsid w:val="7434ED54"/>
    <w:rsid w:val="744DE7FC"/>
    <w:rsid w:val="7453755A"/>
    <w:rsid w:val="745420F6"/>
    <w:rsid w:val="7454A7D4"/>
    <w:rsid w:val="747928EA"/>
    <w:rsid w:val="749188E9"/>
    <w:rsid w:val="74AAB8E4"/>
    <w:rsid w:val="74DAE8B2"/>
    <w:rsid w:val="74E2B93F"/>
    <w:rsid w:val="74E63170"/>
    <w:rsid w:val="752C2AE3"/>
    <w:rsid w:val="75463514"/>
    <w:rsid w:val="754D69FD"/>
    <w:rsid w:val="756A66BF"/>
    <w:rsid w:val="756B2423"/>
    <w:rsid w:val="7573AE5E"/>
    <w:rsid w:val="757868A7"/>
    <w:rsid w:val="759530F2"/>
    <w:rsid w:val="75AA3EE0"/>
    <w:rsid w:val="75AAC366"/>
    <w:rsid w:val="75B99C86"/>
    <w:rsid w:val="75C9162E"/>
    <w:rsid w:val="75D5475D"/>
    <w:rsid w:val="75E67773"/>
    <w:rsid w:val="75E9B85D"/>
    <w:rsid w:val="76054B14"/>
    <w:rsid w:val="762CBF5E"/>
    <w:rsid w:val="7658A328"/>
    <w:rsid w:val="76682D23"/>
    <w:rsid w:val="76755711"/>
    <w:rsid w:val="768BFDFB"/>
    <w:rsid w:val="7691D33A"/>
    <w:rsid w:val="76A76818"/>
    <w:rsid w:val="76A8BFAC"/>
    <w:rsid w:val="76D51F54"/>
    <w:rsid w:val="76D8B0B6"/>
    <w:rsid w:val="76D98F5E"/>
    <w:rsid w:val="76F0ECEA"/>
    <w:rsid w:val="76FB313A"/>
    <w:rsid w:val="77492E8A"/>
    <w:rsid w:val="77503769"/>
    <w:rsid w:val="776C544D"/>
    <w:rsid w:val="77A29EF3"/>
    <w:rsid w:val="77D56D87"/>
    <w:rsid w:val="77F1198A"/>
    <w:rsid w:val="7822856D"/>
    <w:rsid w:val="782D374A"/>
    <w:rsid w:val="785F815A"/>
    <w:rsid w:val="78668728"/>
    <w:rsid w:val="786E1FAB"/>
    <w:rsid w:val="786FA63D"/>
    <w:rsid w:val="788E5A04"/>
    <w:rsid w:val="78C5F003"/>
    <w:rsid w:val="78FEFFFE"/>
    <w:rsid w:val="792B7E4B"/>
    <w:rsid w:val="793999DA"/>
    <w:rsid w:val="7944795F"/>
    <w:rsid w:val="79635D6D"/>
    <w:rsid w:val="7965CA61"/>
    <w:rsid w:val="7969D11B"/>
    <w:rsid w:val="7973CD05"/>
    <w:rsid w:val="799043EA"/>
    <w:rsid w:val="79923F7C"/>
    <w:rsid w:val="799DAB55"/>
    <w:rsid w:val="79E6CA02"/>
    <w:rsid w:val="79EFFAC8"/>
    <w:rsid w:val="79FA3F22"/>
    <w:rsid w:val="7A179E76"/>
    <w:rsid w:val="7A1A022C"/>
    <w:rsid w:val="7A323247"/>
    <w:rsid w:val="7A42522A"/>
    <w:rsid w:val="7A613EBB"/>
    <w:rsid w:val="7A6D66AF"/>
    <w:rsid w:val="7A6EBD60"/>
    <w:rsid w:val="7A8051A1"/>
    <w:rsid w:val="7A8F7AD6"/>
    <w:rsid w:val="7A96577C"/>
    <w:rsid w:val="7AA836AA"/>
    <w:rsid w:val="7AA9186A"/>
    <w:rsid w:val="7ADDD7A6"/>
    <w:rsid w:val="7AEA4EDC"/>
    <w:rsid w:val="7AF5631E"/>
    <w:rsid w:val="7B052241"/>
    <w:rsid w:val="7B12EBEE"/>
    <w:rsid w:val="7B33F5FB"/>
    <w:rsid w:val="7B681A70"/>
    <w:rsid w:val="7B8CA322"/>
    <w:rsid w:val="7B933CA8"/>
    <w:rsid w:val="7B9785CD"/>
    <w:rsid w:val="7BB7AAD7"/>
    <w:rsid w:val="7BCB3B2F"/>
    <w:rsid w:val="7BFF04B5"/>
    <w:rsid w:val="7C05D961"/>
    <w:rsid w:val="7C0A126C"/>
    <w:rsid w:val="7CA43FCB"/>
    <w:rsid w:val="7CA977D1"/>
    <w:rsid w:val="7CAB1A09"/>
    <w:rsid w:val="7CD3CE7B"/>
    <w:rsid w:val="7CD51F97"/>
    <w:rsid w:val="7CD54C17"/>
    <w:rsid w:val="7CDF5D36"/>
    <w:rsid w:val="7D51CE0E"/>
    <w:rsid w:val="7D6D9156"/>
    <w:rsid w:val="7D938214"/>
    <w:rsid w:val="7D93D355"/>
    <w:rsid w:val="7DC4FA51"/>
    <w:rsid w:val="7E28C4E5"/>
    <w:rsid w:val="7E3E3571"/>
    <w:rsid w:val="7E5752B7"/>
    <w:rsid w:val="7E711C78"/>
    <w:rsid w:val="7E755C12"/>
    <w:rsid w:val="7E9FD824"/>
    <w:rsid w:val="7EB3D95E"/>
    <w:rsid w:val="7EB8DA66"/>
    <w:rsid w:val="7EBE7898"/>
    <w:rsid w:val="7EC63414"/>
    <w:rsid w:val="7EDB3ACA"/>
    <w:rsid w:val="7EE2BD82"/>
    <w:rsid w:val="7EE9EDE0"/>
    <w:rsid w:val="7F2AD9C7"/>
    <w:rsid w:val="7F6837D3"/>
    <w:rsid w:val="7F6D8BF5"/>
    <w:rsid w:val="7F7150FC"/>
    <w:rsid w:val="7FB364E9"/>
    <w:rsid w:val="7FD08899"/>
    <w:rsid w:val="7FE19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D55B40F"/>
  <w15:chartTrackingRefBased/>
  <w15:docId w15:val="{220E7ABF-C04E-4A7F-8790-E0BD1EADD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2C18"/>
    <w:pPr>
      <w:ind w:left="720"/>
      <w:contextualSpacing/>
    </w:pPr>
  </w:style>
  <w:style w:type="table" w:styleId="TableGrid">
    <w:name w:val="Table Grid"/>
    <w:basedOn w:val="TableNormal"/>
    <w:uiPriority w:val="39"/>
    <w:rsid w:val="00800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7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1E6"/>
  </w:style>
  <w:style w:type="paragraph" w:styleId="Footer">
    <w:name w:val="footer"/>
    <w:basedOn w:val="Normal"/>
    <w:link w:val="FooterChar"/>
    <w:uiPriority w:val="99"/>
    <w:unhideWhenUsed/>
    <w:qFormat/>
    <w:rsid w:val="0077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1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83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b39685d8262f4301" Type="http://schemas.microsoft.com/office/2019/09/relationships/intelligence" Target="intelligenc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19B216E278D544923C127572FE1C0E" ma:contentTypeVersion="13" ma:contentTypeDescription="Create a new document." ma:contentTypeScope="" ma:versionID="e14519b128ebcfccb5dc6d5d24537cce">
  <xsd:schema xmlns:xsd="http://www.w3.org/2001/XMLSchema" xmlns:xs="http://www.w3.org/2001/XMLSchema" xmlns:p="http://schemas.microsoft.com/office/2006/metadata/properties" xmlns:ns2="97c68248-d794-4d37-9022-e3eef3421b23" xmlns:ns3="f1359e05-7d52-40f1-bba8-08a9e39c75b9" targetNamespace="http://schemas.microsoft.com/office/2006/metadata/properties" ma:root="true" ma:fieldsID="55f78373248ac4e76088ede01cc6ecdb" ns2:_="" ns3:_="">
    <xsd:import namespace="97c68248-d794-4d37-9022-e3eef3421b23"/>
    <xsd:import namespace="f1359e05-7d52-40f1-bba8-08a9e39c75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c68248-d794-4d37-9022-e3eef3421b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359e05-7d52-40f1-bba8-08a9e39c75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3D6A43-CD7A-4A86-A2B5-62A53A46D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c68248-d794-4d37-9022-e3eef3421b23"/>
    <ds:schemaRef ds:uri="f1359e05-7d52-40f1-bba8-08a9e39c75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462B64-F31F-40CD-976F-142FF13277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C87D91-E4D2-4267-8C8A-396DDCA7773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ton, E, Mnr &lt;21127034@sun.ac.za&gt;</dc:creator>
  <cp:keywords/>
  <dc:description/>
  <cp:lastModifiedBy>Hanekom, JG, Mnr [20780893@sun.ac.za]</cp:lastModifiedBy>
  <cp:revision>3</cp:revision>
  <dcterms:created xsi:type="dcterms:W3CDTF">2021-09-27T13:30:00Z</dcterms:created>
  <dcterms:modified xsi:type="dcterms:W3CDTF">2021-11-24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19B216E278D544923C127572FE1C0E</vt:lpwstr>
  </property>
  <property fmtid="{D5CDD505-2E9C-101B-9397-08002B2CF9AE}" pid="3" name="AuthorIds_UIVersion_6656">
    <vt:lpwstr>12</vt:lpwstr>
  </property>
</Properties>
</file>